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E0423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27FA3">
        <w:rPr>
          <w:rFonts w:eastAsia="Times New Roman" w:cstheme="minorHAnsi"/>
          <w:b/>
        </w:rPr>
        <w:t>68979</w:t>
      </w:r>
    </w:p>
    <w:p w14:paraId="2F6924E5" w14:textId="648A6F3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27FA3">
        <w:rPr>
          <w:rFonts w:eastAsia="Times New Roman" w:cstheme="minorHAnsi"/>
          <w:b/>
        </w:rPr>
        <w:t>Pallavi Sharma</w:t>
      </w:r>
    </w:p>
    <w:p w14:paraId="6FB9233B" w14:textId="44CFE7B7" w:rsidR="004E0C5A" w:rsidRPr="00E326C0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E326C0">
        <w:rPr>
          <w:rFonts w:eastAsia="Times New Roman" w:cstheme="minorHAnsi"/>
          <w:b/>
        </w:rPr>
        <w:fldChar w:fldCharType="begin"/>
      </w:r>
      <w:r w:rsidR="00E326C0">
        <w:rPr>
          <w:rFonts w:eastAsia="Times New Roman" w:cstheme="minorHAnsi"/>
          <w:b/>
        </w:rPr>
        <w:instrText>HYPERLINK "https://review.jove.com/files_upload.php?src=21038643"</w:instrText>
      </w:r>
      <w:r w:rsidR="00E326C0">
        <w:rPr>
          <w:rFonts w:eastAsia="Times New Roman" w:cstheme="minorHAnsi"/>
          <w:b/>
        </w:rPr>
      </w:r>
      <w:r w:rsidR="00E326C0">
        <w:rPr>
          <w:rFonts w:eastAsia="Times New Roman" w:cstheme="minorHAnsi"/>
          <w:b/>
        </w:rPr>
        <w:fldChar w:fldCharType="separate"/>
      </w:r>
      <w:r w:rsidR="00E326C0" w:rsidRPr="00E326C0">
        <w:rPr>
          <w:rStyle w:val="Hyperlink"/>
          <w:rFonts w:eastAsia="Times New Roman" w:cstheme="minorHAnsi"/>
          <w:b/>
        </w:rPr>
        <w:t>https://review.jove.com/files_upload.php?src=21038643</w:t>
      </w:r>
    </w:p>
    <w:p w14:paraId="2C89778F" w14:textId="48A08910" w:rsidR="004E0C5A" w:rsidRPr="00B07A3B" w:rsidRDefault="00E326C0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1A826649" w14:textId="77777777" w:rsidR="00227FA3" w:rsidRPr="00227FA3" w:rsidRDefault="004E0C5A" w:rsidP="00227FA3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27FA3" w:rsidRPr="00227FA3">
        <w:rPr>
          <w:rFonts w:asciiTheme="majorHAnsi" w:hAnsiTheme="majorHAnsi" w:cstheme="majorHAnsi"/>
          <w:b/>
          <w:bCs/>
          <w:sz w:val="32"/>
          <w:szCs w:val="32"/>
        </w:rPr>
        <w:t>Using Archival Japanese Paper and Thermoplastic Resins to Prepare Fossils for Storage, Display, Transport, and Radiography</w:t>
      </w:r>
    </w:p>
    <w:p w14:paraId="30BC7CCC" w14:textId="179ACB8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E326C0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1985CBD" w14:textId="77777777" w:rsidR="00227FA3" w:rsidRPr="00E326C0" w:rsidRDefault="00227FA3" w:rsidP="00227FA3">
      <w:pPr>
        <w:rPr>
          <w:rFonts w:asciiTheme="majorHAnsi" w:hAnsiTheme="majorHAnsi" w:cstheme="majorHAnsi"/>
          <w:sz w:val="28"/>
          <w:szCs w:val="28"/>
        </w:rPr>
      </w:pPr>
      <w:r w:rsidRPr="00E326C0">
        <w:rPr>
          <w:rFonts w:asciiTheme="majorHAnsi" w:hAnsiTheme="majorHAnsi" w:cstheme="majorHAnsi"/>
          <w:sz w:val="28"/>
          <w:szCs w:val="28"/>
        </w:rPr>
        <w:t>Dava K. Butler</w:t>
      </w: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E326C0">
        <w:rPr>
          <w:rFonts w:asciiTheme="majorHAnsi" w:hAnsiTheme="majorHAnsi" w:cstheme="majorHAnsi"/>
          <w:sz w:val="28"/>
          <w:szCs w:val="28"/>
        </w:rPr>
        <w:t>, Stevie L. Morley</w:t>
      </w: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E326C0">
        <w:rPr>
          <w:rFonts w:asciiTheme="majorHAnsi" w:hAnsiTheme="majorHAnsi" w:cstheme="majorHAnsi"/>
          <w:sz w:val="28"/>
          <w:szCs w:val="28"/>
        </w:rPr>
        <w:t>, Lindsey T. Yann</w:t>
      </w: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E326C0">
        <w:rPr>
          <w:rFonts w:asciiTheme="majorHAnsi" w:hAnsiTheme="majorHAnsi" w:cstheme="majorHAnsi"/>
          <w:sz w:val="28"/>
          <w:szCs w:val="28"/>
        </w:rPr>
        <w:t>, Anita Benedict</w:t>
      </w: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E326C0">
        <w:rPr>
          <w:rFonts w:asciiTheme="majorHAnsi" w:hAnsiTheme="majorHAnsi" w:cstheme="majorHAnsi"/>
          <w:sz w:val="28"/>
          <w:szCs w:val="28"/>
        </w:rPr>
        <w:t>, Daniel J. Peppe</w:t>
      </w: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1</w:t>
      </w:r>
    </w:p>
    <w:p w14:paraId="6D2A75CE" w14:textId="77777777" w:rsidR="00227FA3" w:rsidRPr="00E326C0" w:rsidRDefault="00227FA3" w:rsidP="00227FA3">
      <w:pPr>
        <w:rPr>
          <w:rFonts w:asciiTheme="majorHAnsi" w:hAnsiTheme="majorHAnsi" w:cstheme="majorHAnsi"/>
          <w:sz w:val="28"/>
          <w:szCs w:val="28"/>
          <w:vertAlign w:val="superscript"/>
        </w:rPr>
      </w:pPr>
    </w:p>
    <w:p w14:paraId="10F6540E" w14:textId="77777777" w:rsidR="00227FA3" w:rsidRPr="00E326C0" w:rsidRDefault="00227FA3" w:rsidP="00227FA3">
      <w:pPr>
        <w:rPr>
          <w:rFonts w:asciiTheme="majorHAnsi" w:hAnsiTheme="majorHAnsi" w:cstheme="majorHAnsi"/>
          <w:sz w:val="28"/>
          <w:szCs w:val="28"/>
        </w:rPr>
      </w:pP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E326C0">
        <w:rPr>
          <w:rFonts w:asciiTheme="majorHAnsi" w:hAnsiTheme="majorHAnsi" w:cstheme="majorHAnsi"/>
          <w:sz w:val="28"/>
          <w:szCs w:val="28"/>
        </w:rPr>
        <w:t>Department of Geosciences, Baylor University</w:t>
      </w:r>
    </w:p>
    <w:p w14:paraId="55034612" w14:textId="77777777" w:rsidR="00227FA3" w:rsidRPr="00E326C0" w:rsidRDefault="00227FA3" w:rsidP="00227FA3">
      <w:pPr>
        <w:rPr>
          <w:rFonts w:asciiTheme="majorHAnsi" w:hAnsiTheme="majorHAnsi" w:cstheme="majorHAnsi"/>
          <w:sz w:val="28"/>
          <w:szCs w:val="28"/>
        </w:rPr>
      </w:pP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E326C0">
        <w:rPr>
          <w:rFonts w:asciiTheme="majorHAnsi" w:hAnsiTheme="majorHAnsi" w:cstheme="majorHAnsi"/>
          <w:sz w:val="28"/>
          <w:szCs w:val="28"/>
        </w:rPr>
        <w:t>Waco Mammoth National Monument</w:t>
      </w:r>
    </w:p>
    <w:p w14:paraId="79A40816" w14:textId="77777777" w:rsidR="00227FA3" w:rsidRPr="00E326C0" w:rsidRDefault="00227FA3" w:rsidP="00227FA3">
      <w:pPr>
        <w:rPr>
          <w:rFonts w:asciiTheme="majorHAnsi" w:hAnsiTheme="majorHAnsi" w:cstheme="majorHAnsi"/>
          <w:sz w:val="28"/>
          <w:szCs w:val="28"/>
        </w:rPr>
      </w:pP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E326C0">
        <w:rPr>
          <w:rFonts w:asciiTheme="majorHAnsi" w:hAnsiTheme="majorHAnsi" w:cstheme="majorHAnsi"/>
          <w:sz w:val="28"/>
          <w:szCs w:val="28"/>
        </w:rPr>
        <w:t>School of Information, San Jose State University</w:t>
      </w:r>
    </w:p>
    <w:p w14:paraId="24D7353F" w14:textId="77777777" w:rsidR="00227FA3" w:rsidRPr="00E326C0" w:rsidRDefault="00227FA3" w:rsidP="00227FA3">
      <w:pPr>
        <w:rPr>
          <w:rFonts w:asciiTheme="majorHAnsi" w:hAnsiTheme="majorHAnsi" w:cstheme="majorHAnsi"/>
          <w:sz w:val="28"/>
          <w:szCs w:val="28"/>
        </w:rPr>
      </w:pPr>
      <w:r w:rsidRPr="00E326C0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E326C0">
        <w:rPr>
          <w:rFonts w:asciiTheme="majorHAnsi" w:hAnsiTheme="majorHAnsi" w:cstheme="majorHAnsi"/>
          <w:sz w:val="28"/>
          <w:szCs w:val="28"/>
        </w:rPr>
        <w:t>Mayborn Museum Complex, Baylor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3E87B68" w14:textId="77777777" w:rsidR="00227FA3" w:rsidRPr="001B1744" w:rsidRDefault="00227FA3" w:rsidP="00227FA3">
      <w:pPr>
        <w:rPr>
          <w:rFonts w:asciiTheme="majorHAnsi" w:hAnsiTheme="majorHAnsi" w:cstheme="majorHAnsi"/>
        </w:rPr>
      </w:pPr>
      <w:r w:rsidRPr="001B1744">
        <w:rPr>
          <w:rFonts w:asciiTheme="majorHAnsi" w:hAnsiTheme="majorHAnsi" w:cstheme="majorHAnsi"/>
        </w:rPr>
        <w:t xml:space="preserve">Dava K. Butler                                               </w:t>
      </w:r>
      <w:hyperlink r:id="rId7" w:history="1">
        <w:r w:rsidRPr="001B1744">
          <w:rPr>
            <w:rStyle w:val="Hyperlink"/>
            <w:rFonts w:asciiTheme="majorHAnsi" w:hAnsiTheme="majorHAnsi" w:cstheme="majorHAnsi"/>
            <w:color w:val="auto"/>
          </w:rPr>
          <w:t>dava_butler@baylor.edu</w:t>
        </w:r>
      </w:hyperlink>
      <w:r w:rsidRPr="001B1744">
        <w:rPr>
          <w:rFonts w:asciiTheme="majorHAnsi" w:hAnsiTheme="majorHAnsi" w:cstheme="maj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0958CA" w14:textId="77777777" w:rsidR="00227FA3" w:rsidRPr="001B1744" w:rsidRDefault="00227FA3" w:rsidP="00227FA3">
      <w:pPr>
        <w:rPr>
          <w:rFonts w:asciiTheme="majorHAnsi" w:hAnsiTheme="majorHAnsi" w:cstheme="majorHAnsi"/>
        </w:rPr>
      </w:pPr>
      <w:r w:rsidRPr="001B1744">
        <w:rPr>
          <w:rFonts w:asciiTheme="majorHAnsi" w:hAnsiTheme="majorHAnsi" w:cstheme="majorHAnsi"/>
        </w:rPr>
        <w:t xml:space="preserve">Stevie L. Morley                                            </w:t>
      </w:r>
      <w:hyperlink r:id="rId8" w:history="1">
        <w:r w:rsidRPr="001B1744">
          <w:rPr>
            <w:rStyle w:val="Hyperlink"/>
            <w:rFonts w:asciiTheme="majorHAnsi" w:hAnsiTheme="majorHAnsi" w:cstheme="majorHAnsi"/>
            <w:color w:val="auto"/>
          </w:rPr>
          <w:t>stevie.morley.pro@gmail.com</w:t>
        </w:r>
      </w:hyperlink>
    </w:p>
    <w:p w14:paraId="33A02D67" w14:textId="77777777" w:rsidR="00227FA3" w:rsidRPr="001B1744" w:rsidRDefault="00227FA3" w:rsidP="00227FA3">
      <w:pPr>
        <w:rPr>
          <w:rFonts w:asciiTheme="majorHAnsi" w:hAnsiTheme="majorHAnsi" w:cstheme="majorHAnsi"/>
        </w:rPr>
      </w:pPr>
      <w:r w:rsidRPr="001B1744">
        <w:rPr>
          <w:rFonts w:asciiTheme="majorHAnsi" w:hAnsiTheme="majorHAnsi" w:cstheme="majorHAnsi"/>
        </w:rPr>
        <w:t xml:space="preserve">Lindsey T. Yann                                             </w:t>
      </w:r>
      <w:hyperlink r:id="rId9" w:history="1">
        <w:r w:rsidRPr="001B1744">
          <w:rPr>
            <w:rStyle w:val="Hyperlink"/>
            <w:rFonts w:asciiTheme="majorHAnsi" w:hAnsiTheme="majorHAnsi" w:cstheme="majorHAnsi"/>
            <w:color w:val="auto"/>
          </w:rPr>
          <w:t>lindsey_yann@nps.gov</w:t>
        </w:r>
      </w:hyperlink>
      <w:r w:rsidRPr="001B1744">
        <w:rPr>
          <w:rFonts w:asciiTheme="majorHAnsi" w:hAnsiTheme="majorHAnsi" w:cstheme="majorHAnsi"/>
        </w:rPr>
        <w:t xml:space="preserve"> </w:t>
      </w:r>
    </w:p>
    <w:p w14:paraId="22FA911A" w14:textId="77777777" w:rsidR="00227FA3" w:rsidRPr="001B1744" w:rsidRDefault="00227FA3" w:rsidP="00227FA3">
      <w:pPr>
        <w:rPr>
          <w:rFonts w:asciiTheme="majorHAnsi" w:hAnsiTheme="majorHAnsi" w:cstheme="majorHAnsi"/>
        </w:rPr>
      </w:pPr>
      <w:r w:rsidRPr="001B1744">
        <w:rPr>
          <w:rFonts w:asciiTheme="majorHAnsi" w:hAnsiTheme="majorHAnsi" w:cstheme="majorHAnsi"/>
        </w:rPr>
        <w:t xml:space="preserve">Anita Benedict                                              </w:t>
      </w:r>
      <w:hyperlink r:id="rId10" w:history="1">
        <w:r w:rsidRPr="001B1744">
          <w:rPr>
            <w:rStyle w:val="Hyperlink"/>
            <w:rFonts w:asciiTheme="majorHAnsi" w:hAnsiTheme="majorHAnsi" w:cstheme="majorHAnsi"/>
            <w:color w:val="auto"/>
          </w:rPr>
          <w:t>anita_benedict@baylor.edu</w:t>
        </w:r>
      </w:hyperlink>
      <w:r w:rsidRPr="001B1744">
        <w:rPr>
          <w:rFonts w:asciiTheme="majorHAnsi" w:hAnsiTheme="majorHAnsi" w:cstheme="majorHAnsi"/>
        </w:rPr>
        <w:t xml:space="preserve"> </w:t>
      </w:r>
    </w:p>
    <w:p w14:paraId="019D4D45" w14:textId="77777777" w:rsidR="00227FA3" w:rsidRPr="001B1744" w:rsidRDefault="00227FA3" w:rsidP="00227FA3">
      <w:pPr>
        <w:rPr>
          <w:rFonts w:asciiTheme="majorHAnsi" w:hAnsiTheme="majorHAnsi" w:cstheme="majorHAnsi"/>
        </w:rPr>
      </w:pPr>
      <w:r w:rsidRPr="001B1744">
        <w:rPr>
          <w:rFonts w:asciiTheme="majorHAnsi" w:hAnsiTheme="majorHAnsi" w:cstheme="majorHAnsi"/>
        </w:rPr>
        <w:t xml:space="preserve">Daniel J. Peppe                                             </w:t>
      </w:r>
      <w:hyperlink r:id="rId11" w:history="1">
        <w:r w:rsidRPr="001B1744">
          <w:rPr>
            <w:rStyle w:val="Hyperlink"/>
            <w:rFonts w:asciiTheme="majorHAnsi" w:hAnsiTheme="majorHAnsi" w:cstheme="majorHAnsi"/>
            <w:color w:val="auto"/>
          </w:rPr>
          <w:t>daniel_peppe@baylor.edu</w:t>
        </w:r>
      </w:hyperlink>
      <w:r w:rsidRPr="001B1744">
        <w:rPr>
          <w:rFonts w:asciiTheme="majorHAnsi" w:hAnsiTheme="majorHAnsi" w:cstheme="majorHAnsi"/>
        </w:rPr>
        <w:t xml:space="preserve"> </w:t>
      </w:r>
    </w:p>
    <w:p w14:paraId="2503307B" w14:textId="77777777" w:rsidR="00227FA3" w:rsidRPr="001B1744" w:rsidRDefault="00227FA3" w:rsidP="00227FA3">
      <w:pPr>
        <w:rPr>
          <w:rFonts w:asciiTheme="majorHAnsi" w:hAnsiTheme="majorHAnsi" w:cstheme="majorHAnsi"/>
        </w:rPr>
      </w:pPr>
      <w:r w:rsidRPr="001B1744">
        <w:rPr>
          <w:rFonts w:asciiTheme="majorHAnsi" w:hAnsiTheme="majorHAnsi" w:cstheme="majorHAnsi"/>
        </w:rPr>
        <w:t xml:space="preserve">Dava K. Butler                                               </w:t>
      </w:r>
      <w:hyperlink r:id="rId12" w:history="1">
        <w:r w:rsidRPr="001B1744">
          <w:rPr>
            <w:rStyle w:val="Hyperlink"/>
            <w:rFonts w:asciiTheme="majorHAnsi" w:hAnsiTheme="majorHAnsi" w:cstheme="majorHAnsi"/>
            <w:color w:val="auto"/>
          </w:rPr>
          <w:t>dava_butler@baylor.edu</w:t>
        </w:r>
      </w:hyperlink>
      <w:r w:rsidRPr="001B1744"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6D32E22B" w14:textId="22F163DF" w:rsidR="00D841B7" w:rsidRPr="00831492" w:rsidRDefault="00D841B7" w:rsidP="00D841B7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</w:p>
    <w:p w14:paraId="541B7CFD" w14:textId="77777777" w:rsidR="00D841B7" w:rsidRPr="00B07A3B" w:rsidRDefault="00D841B7" w:rsidP="00D841B7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1EB3035D6739400991A73F40CEF663B2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3D96C902" w14:textId="77777777" w:rsidR="00D841B7" w:rsidRDefault="00D841B7" w:rsidP="00D841B7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5CAA160F" w14:textId="77777777" w:rsidR="00D841B7" w:rsidRPr="00037828" w:rsidRDefault="00D841B7" w:rsidP="00D841B7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30975C17FF994757A8EE70F0D72A96F6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  <w:b/>
        </w:rPr>
        <w:t xml:space="preserve">  </w:t>
      </w:r>
    </w:p>
    <w:p w14:paraId="041D3078" w14:textId="77777777" w:rsidR="00D841B7" w:rsidRDefault="00D841B7" w:rsidP="00D841B7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6ED91819" w14:textId="77777777" w:rsidR="00D841B7" w:rsidRPr="00F83448" w:rsidRDefault="00D841B7" w:rsidP="00D841B7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Pr="00B07A3B">
        <w:rPr>
          <w:rFonts w:eastAsia="Times New Roman" w:cstheme="minorHAnsi"/>
        </w:rPr>
        <w:t>.</w:t>
      </w:r>
    </w:p>
    <w:p w14:paraId="197E733E" w14:textId="77777777" w:rsidR="00D841B7" w:rsidRPr="00B07A3B" w:rsidRDefault="00D841B7" w:rsidP="00D841B7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69456140F6A040B699493D9E6CC4EF7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317C441" w14:textId="77777777" w:rsidR="00D841B7" w:rsidRPr="00D7547B" w:rsidRDefault="00D841B7" w:rsidP="00D841B7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61D0A3F7" w14:textId="77777777" w:rsidR="00D841B7" w:rsidRDefault="00D841B7" w:rsidP="00D841B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1C2F16F8" w14:textId="77777777" w:rsidR="00D841B7" w:rsidRPr="00D7547B" w:rsidRDefault="00D841B7" w:rsidP="00D841B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590F292" w14:textId="77777777" w:rsidR="00D841B7" w:rsidRPr="00B07A3B" w:rsidRDefault="00D841B7" w:rsidP="00D841B7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AE5B21C2555445FE93694F470CFC5964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34B6BA02" w14:textId="77777777" w:rsidR="00D841B7" w:rsidRDefault="00D841B7" w:rsidP="00D841B7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610AB8F0" w14:textId="77777777" w:rsidR="00D841B7" w:rsidRDefault="00D841B7" w:rsidP="00D841B7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7365C3B3" w14:textId="77777777" w:rsidR="00D841B7" w:rsidRDefault="00D841B7" w:rsidP="00D841B7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-captured video files to your project page as soon as possible</w:t>
      </w:r>
      <w:r>
        <w:rPr>
          <w:rFonts w:cstheme="minorHAnsi"/>
        </w:rPr>
        <w:t>.</w:t>
      </w:r>
    </w:p>
    <w:p w14:paraId="2211952D" w14:textId="77777777" w:rsidR="00D841B7" w:rsidRPr="00B07A3B" w:rsidRDefault="00D841B7" w:rsidP="00D841B7">
      <w:pPr>
        <w:spacing w:before="120"/>
        <w:rPr>
          <w:rFonts w:eastAsia="Times New Roman" w:cstheme="minorHAnsi"/>
          <w:b/>
        </w:rPr>
      </w:pPr>
    </w:p>
    <w:p w14:paraId="1794AF99" w14:textId="77777777" w:rsidR="00D841B7" w:rsidRPr="00B07A3B" w:rsidRDefault="00D841B7" w:rsidP="00D841B7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DF63D85C58A841FEB3A94F22DDFDF2E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3E2148AA" w14:textId="77777777" w:rsidR="00D841B7" w:rsidRDefault="00D841B7" w:rsidP="00D841B7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26B94E35482A44208E57B22779B4263B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1DED718F" w14:textId="77777777" w:rsidR="00D841B7" w:rsidRDefault="00D841B7" w:rsidP="00D841B7">
      <w:pPr>
        <w:spacing w:before="120"/>
        <w:rPr>
          <w:rFonts w:eastAsia="Times New Roman" w:cstheme="minorHAnsi"/>
        </w:rPr>
      </w:pPr>
    </w:p>
    <w:p w14:paraId="392A3F96" w14:textId="77777777" w:rsidR="00D841B7" w:rsidRPr="00BC1358" w:rsidRDefault="00D841B7" w:rsidP="00D841B7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>live during your JoVE shoot</w:t>
      </w:r>
      <w:r>
        <w:t xml:space="preserve">? These will </w:t>
      </w:r>
      <w:r>
        <w:rPr>
          <w:rStyle w:val="Strong"/>
        </w:rPr>
        <w:t>not appear in your JoVE video</w:t>
      </w:r>
      <w:r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F623EECB0CC8441CB7AF8F4A5E1B16EE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4D61FA8" w14:textId="77777777" w:rsidR="00D841B7" w:rsidRPr="00BC1358" w:rsidRDefault="00D841B7" w:rsidP="00D841B7">
      <w:pPr>
        <w:spacing w:before="120"/>
        <w:ind w:left="216"/>
        <w:rPr>
          <w:rFonts w:eastAsia="Times New Roman" w:cstheme="minorHAnsi"/>
        </w:rPr>
      </w:pPr>
    </w:p>
    <w:p w14:paraId="4589326B" w14:textId="77777777" w:rsidR="00D841B7" w:rsidRDefault="00D841B7" w:rsidP="00D841B7">
      <w:pPr>
        <w:rPr>
          <w:rFonts w:cstheme="minorHAnsi"/>
          <w:b/>
          <w:sz w:val="22"/>
          <w:szCs w:val="22"/>
        </w:rPr>
      </w:pPr>
    </w:p>
    <w:p w14:paraId="3B600A2A" w14:textId="77777777" w:rsidR="00D841B7" w:rsidRPr="0082165B" w:rsidRDefault="00D841B7" w:rsidP="00D84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cumulatively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E72B82F" w14:textId="77777777" w:rsidR="00D841B7" w:rsidRDefault="00D841B7" w:rsidP="00D841B7">
      <w:pPr>
        <w:rPr>
          <w:rFonts w:cstheme="minorHAnsi"/>
          <w:b/>
          <w:sz w:val="22"/>
          <w:szCs w:val="22"/>
        </w:rPr>
      </w:pPr>
    </w:p>
    <w:p w14:paraId="4210D57D" w14:textId="77777777" w:rsidR="00D841B7" w:rsidRDefault="00D841B7" w:rsidP="00D841B7">
      <w:pPr>
        <w:rPr>
          <w:rFonts w:cstheme="minorHAnsi"/>
          <w:b/>
          <w:sz w:val="22"/>
          <w:szCs w:val="22"/>
        </w:rPr>
      </w:pPr>
    </w:p>
    <w:p w14:paraId="1ADB0457" w14:textId="77777777" w:rsidR="00D841B7" w:rsidRDefault="00D841B7" w:rsidP="00D841B7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F422E9B" w14:textId="394409CA" w:rsidR="00D841B7" w:rsidRPr="00B847A0" w:rsidRDefault="00D841B7" w:rsidP="00D841B7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>
        <w:rPr>
          <w:rFonts w:cstheme="minorHAnsi"/>
          <w:bCs/>
          <w:sz w:val="22"/>
          <w:szCs w:val="22"/>
        </w:rPr>
        <w:t>18</w:t>
      </w:r>
    </w:p>
    <w:p w14:paraId="0902E892" w14:textId="5F2873DC" w:rsidR="00D841B7" w:rsidRPr="00B07A3B" w:rsidRDefault="00D841B7" w:rsidP="00D841B7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>44</w:t>
      </w:r>
      <w:r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3BC77BDF" w:rsidR="00D841B7" w:rsidRDefault="00A13CC3">
      <w:pPr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D841B7">
        <w:rPr>
          <w:rFonts w:eastAsia="Times New Roman" w:cstheme="minorHAnsi"/>
          <w:b/>
        </w:rPr>
        <w:lastRenderedPageBreak/>
        <w:br w:type="page"/>
      </w:r>
    </w:p>
    <w:p w14:paraId="6EE7E9BC" w14:textId="77777777" w:rsidR="00FF25E5" w:rsidRPr="00C058AE" w:rsidRDefault="00FF25E5" w:rsidP="00D841B7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49A7102" w:rsidR="00CE10F2" w:rsidRDefault="00D841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signing External Bandages </w:t>
      </w:r>
      <w:r w:rsidRPr="00D841B7">
        <w:rPr>
          <w:b/>
          <w:bCs/>
        </w:rPr>
        <w:t>for T</w:t>
      </w:r>
      <w:r w:rsidRPr="00D841B7">
        <w:rPr>
          <w:b/>
          <w:bCs/>
        </w:rPr>
        <w:t xml:space="preserve">rabecular </w:t>
      </w:r>
      <w:r w:rsidRPr="00D841B7">
        <w:rPr>
          <w:b/>
          <w:bCs/>
        </w:rPr>
        <w:t>B</w:t>
      </w:r>
      <w:r w:rsidRPr="00D841B7">
        <w:rPr>
          <w:b/>
          <w:bCs/>
        </w:rPr>
        <w:t>on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FE03722" w14:textId="3143D02D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>To begin, select the most suitable kozo paper</w:t>
      </w:r>
      <w:r>
        <w:t xml:space="preserve"> </w:t>
      </w:r>
      <w:r w:rsidRPr="00797D89">
        <w:rPr>
          <w:b/>
          <w:bCs/>
        </w:rPr>
        <w:t>[1]</w:t>
      </w:r>
      <w:r w:rsidRPr="00797D89">
        <w:t xml:space="preserve">. Arrange all required tools on the workspace, including kozo paper, tweezers, adhesive, consolidant, acetone, and preferred application tools </w:t>
      </w:r>
      <w:r w:rsidRPr="00797D89">
        <w:rPr>
          <w:b/>
          <w:bCs/>
        </w:rPr>
        <w:t>[2]</w:t>
      </w:r>
      <w:r w:rsidRPr="00797D89">
        <w:t xml:space="preserve">. Lay out more swabs and toothpicks than are likely to be needed </w:t>
      </w:r>
      <w:r w:rsidRPr="00797D89">
        <w:rPr>
          <w:b/>
          <w:bCs/>
        </w:rPr>
        <w:t>[3]</w:t>
      </w:r>
      <w:r w:rsidRPr="00797D89">
        <w:t>.</w:t>
      </w:r>
    </w:p>
    <w:p w14:paraId="27AFD537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WIDE: Talent examining different kozo paper options and choosing one.</w:t>
      </w:r>
    </w:p>
    <w:p w14:paraId="1F936BDC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neatly laying out tools, including adhesive, tweezers, and acetone, on a work surface.</w:t>
      </w:r>
    </w:p>
    <w:p w14:paraId="759D9855" w14:textId="73EE32AA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lacing extra swabs and toothpicks beside the tools.</w:t>
      </w:r>
      <w:r w:rsidR="00541DEF">
        <w:rPr>
          <w:lang w:val="en-IN"/>
        </w:rPr>
        <w:br/>
      </w:r>
    </w:p>
    <w:p w14:paraId="39E9E4AC" w14:textId="2093455A" w:rsidR="00227FA3" w:rsidRPr="00797D89" w:rsidRDefault="00541DEF" w:rsidP="00227FA3">
      <w:pPr>
        <w:pStyle w:val="Narration"/>
        <w:numPr>
          <w:ilvl w:val="1"/>
          <w:numId w:val="3"/>
        </w:numPr>
      </w:pPr>
      <w:r>
        <w:t>Then, m</w:t>
      </w:r>
      <w:r w:rsidR="00C4249D">
        <w:t xml:space="preserve">easure </w:t>
      </w:r>
      <w:r w:rsidR="00227FA3" w:rsidRPr="00797D89">
        <w:t xml:space="preserve">the length of the seam between two fossil fragments </w:t>
      </w:r>
      <w:r w:rsidR="00C4249D">
        <w:t>to d</w:t>
      </w:r>
      <w:r w:rsidR="00C4249D" w:rsidRPr="00797D89">
        <w:t xml:space="preserve">etermine the size of the bandage needed </w:t>
      </w:r>
      <w:r w:rsidR="00227FA3" w:rsidRPr="00797D89">
        <w:rPr>
          <w:b/>
          <w:bCs/>
        </w:rPr>
        <w:t>[1</w:t>
      </w:r>
      <w:r w:rsidR="006824A6">
        <w:rPr>
          <w:b/>
          <w:bCs/>
        </w:rPr>
        <w:t>-TXT</w:t>
      </w:r>
      <w:r w:rsidR="00227FA3" w:rsidRPr="00797D89">
        <w:rPr>
          <w:b/>
          <w:bCs/>
        </w:rPr>
        <w:t>]</w:t>
      </w:r>
      <w:r w:rsidR="00227FA3" w:rsidRPr="00797D89">
        <w:t>.</w:t>
      </w:r>
    </w:p>
    <w:p w14:paraId="5CF6749F" w14:textId="4CD85EB1" w:rsidR="00227FA3" w:rsidRPr="00C4249D" w:rsidRDefault="00227FA3" w:rsidP="00227FA3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97D89">
        <w:rPr>
          <w:lang w:val="en-IN"/>
        </w:rPr>
        <w:t>Talent measuring the seam between two fossil fragments using a ruler.</w:t>
      </w:r>
      <w:r w:rsidR="00C4249D">
        <w:rPr>
          <w:lang w:val="en-IN"/>
        </w:rPr>
        <w:t xml:space="preserve"> </w:t>
      </w:r>
      <w:r w:rsidR="00C4249D" w:rsidRPr="00C4249D">
        <w:rPr>
          <w:b/>
          <w:bCs/>
          <w:lang w:val="en-IN"/>
        </w:rPr>
        <w:t xml:space="preserve">TXT: Width: </w:t>
      </w:r>
      <w:r w:rsidR="00C4249D" w:rsidRPr="00C4249D">
        <w:rPr>
          <w:b/>
          <w:bCs/>
        </w:rPr>
        <w:t xml:space="preserve">0.25–1.0 cm </w:t>
      </w:r>
      <w:r w:rsidR="00541DEF">
        <w:rPr>
          <w:b/>
          <w:bCs/>
        </w:rPr>
        <w:br/>
      </w:r>
    </w:p>
    <w:p w14:paraId="75E4E54E" w14:textId="7A2218AC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Tear the selected kozo paper to the desired dimensions instead of cutting it </w:t>
      </w:r>
      <w:r w:rsidRPr="00797D89">
        <w:rPr>
          <w:b/>
          <w:bCs/>
        </w:rPr>
        <w:t>[1]</w:t>
      </w:r>
      <w:r w:rsidRPr="00797D89">
        <w:t xml:space="preserve">. </w:t>
      </w:r>
      <w:r w:rsidR="00E326C0">
        <w:t>Then, f</w:t>
      </w:r>
      <w:r w:rsidRPr="00797D89">
        <w:t xml:space="preserve">ray the edges by gently pulling the fibers to create a soft boundary </w:t>
      </w:r>
      <w:r w:rsidRPr="00797D89">
        <w:rPr>
          <w:b/>
          <w:bCs/>
        </w:rPr>
        <w:t>[2]</w:t>
      </w:r>
      <w:r w:rsidRPr="00797D89">
        <w:t>.</w:t>
      </w:r>
      <w:r w:rsidR="00E326C0">
        <w:t xml:space="preserve"> A</w:t>
      </w:r>
      <w:r w:rsidRPr="00797D89">
        <w:t xml:space="preserve">lign </w:t>
      </w:r>
      <w:r w:rsidR="00E326C0">
        <w:t xml:space="preserve">the paper </w:t>
      </w:r>
      <w:r w:rsidRPr="00797D89">
        <w:lastRenderedPageBreak/>
        <w:t>over the target seam before moving forward</w:t>
      </w:r>
      <w:r w:rsidR="009C7A6C">
        <w:t xml:space="preserve"> to check</w:t>
      </w:r>
      <w:r w:rsidR="009C7A6C" w:rsidRPr="00797D89">
        <w:t xml:space="preserve"> the fit </w:t>
      </w:r>
      <w:r w:rsidR="009C7A6C">
        <w:t xml:space="preserve">of the paper </w:t>
      </w:r>
      <w:r w:rsidRPr="00797D89">
        <w:rPr>
          <w:b/>
          <w:bCs/>
        </w:rPr>
        <w:t>[3]</w:t>
      </w:r>
      <w:r w:rsidRPr="00797D89">
        <w:t>.</w:t>
      </w:r>
    </w:p>
    <w:p w14:paraId="693DD09A" w14:textId="07F02D59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tearing a strip of kozo paper to size.</w:t>
      </w:r>
    </w:p>
    <w:p w14:paraId="03789A1C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gently tugging the edges of the torn paper to fray the fibers.</w:t>
      </w:r>
    </w:p>
    <w:p w14:paraId="44BCE8CE" w14:textId="7856DFE1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lacing the torn paper over the fossil to test its fit.</w:t>
      </w:r>
      <w:r w:rsidR="00C4249D">
        <w:rPr>
          <w:lang w:val="en-IN"/>
        </w:rPr>
        <w:br/>
      </w:r>
    </w:p>
    <w:p w14:paraId="1E3C0F5D" w14:textId="2A94343E" w:rsidR="00227FA3" w:rsidRPr="00797D89" w:rsidRDefault="006824A6" w:rsidP="009C7A6C">
      <w:pPr>
        <w:pStyle w:val="Narration"/>
        <w:numPr>
          <w:ilvl w:val="1"/>
          <w:numId w:val="3"/>
        </w:numPr>
      </w:pPr>
      <w:r>
        <w:t>U</w:t>
      </w:r>
      <w:r w:rsidRPr="00797D89">
        <w:t>sing a brush or appropriate tool</w:t>
      </w:r>
      <w:r>
        <w:t>,</w:t>
      </w:r>
      <w:r w:rsidRPr="00797D89">
        <w:t xml:space="preserve"> </w:t>
      </w:r>
      <w:r>
        <w:t>a</w:t>
      </w:r>
      <w:r w:rsidR="00227FA3" w:rsidRPr="00797D89">
        <w:t xml:space="preserve">pply a broad and thin layer of adhesive to the target area on the fossil </w:t>
      </w:r>
      <w:r w:rsidR="00227FA3" w:rsidRPr="00797D89">
        <w:rPr>
          <w:b/>
          <w:bCs/>
        </w:rPr>
        <w:t>[1]</w:t>
      </w:r>
      <w:r w:rsidR="00227FA3" w:rsidRPr="00797D89">
        <w:t>.</w:t>
      </w:r>
      <w:r w:rsidR="009C7A6C">
        <w:t xml:space="preserve"> </w:t>
      </w:r>
      <w:r w:rsidR="009C7A6C" w:rsidRPr="00797D89">
        <w:t>Us</w:t>
      </w:r>
      <w:r w:rsidR="009C7A6C">
        <w:t xml:space="preserve">e </w:t>
      </w:r>
      <w:r w:rsidR="009C7A6C" w:rsidRPr="00797D89">
        <w:t>tweezers</w:t>
      </w:r>
      <w:r w:rsidR="009C7A6C">
        <w:t xml:space="preserve"> to </w:t>
      </w:r>
      <w:r w:rsidR="009C7A6C" w:rsidRPr="00797D89">
        <w:t xml:space="preserve">place the prepared kozo paper bandage over the adhesive-coated area </w:t>
      </w:r>
      <w:r w:rsidR="009C7A6C" w:rsidRPr="00797D89">
        <w:rPr>
          <w:b/>
          <w:bCs/>
        </w:rPr>
        <w:t>[1]</w:t>
      </w:r>
      <w:r w:rsidR="009C7A6C" w:rsidRPr="00797D89">
        <w:t>.</w:t>
      </w:r>
    </w:p>
    <w:p w14:paraId="66CDDFCE" w14:textId="0E9A3E98" w:rsidR="006824A6" w:rsidRPr="009C7A6C" w:rsidRDefault="00227FA3" w:rsidP="009C7A6C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pplying adhesive evenly across the fossil seam with a flat brush.</w:t>
      </w:r>
    </w:p>
    <w:p w14:paraId="7EE4CEB8" w14:textId="030FC9FE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holding the kozo paper strip with tweezers and placing it onto the fossil.</w:t>
      </w:r>
      <w:r w:rsidR="006824A6">
        <w:rPr>
          <w:lang w:val="en-IN"/>
        </w:rPr>
        <w:br/>
      </w:r>
    </w:p>
    <w:p w14:paraId="2ADB66C3" w14:textId="0FC4B4D2" w:rsidR="00227FA3" w:rsidRPr="00797D89" w:rsidRDefault="00227FA3" w:rsidP="00227FA3">
      <w:pPr>
        <w:pStyle w:val="Narration"/>
        <w:numPr>
          <w:ilvl w:val="1"/>
          <w:numId w:val="3"/>
        </w:numPr>
      </w:pPr>
      <w:commentRangeStart w:id="2"/>
      <w:r w:rsidRPr="00797D89">
        <w:t>Using a toothpick, a swab soaked in acetone, or a paintbrush dipped in acetone</w:t>
      </w:r>
      <w:commentRangeEnd w:id="2"/>
      <w:r w:rsidR="006824A6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797D89">
        <w:t xml:space="preserve">, gently press the paper into the contours of the specimen </w:t>
      </w:r>
      <w:r w:rsidRPr="00797D89">
        <w:rPr>
          <w:b/>
          <w:bCs/>
        </w:rPr>
        <w:t>[1]</w:t>
      </w:r>
      <w:r w:rsidRPr="00797D89">
        <w:t xml:space="preserve">. Smooth down the fibers at the edges of the paper to ensure they blend with the surface </w:t>
      </w:r>
      <w:r w:rsidRPr="00797D89">
        <w:rPr>
          <w:b/>
          <w:bCs/>
        </w:rPr>
        <w:t>[2]</w:t>
      </w:r>
      <w:r w:rsidRPr="00797D89">
        <w:t xml:space="preserve">. If the tool begins to stick, replace it with a fresh one </w:t>
      </w:r>
      <w:r w:rsidRPr="00797D89">
        <w:rPr>
          <w:b/>
          <w:bCs/>
        </w:rPr>
        <w:t>[3]</w:t>
      </w:r>
      <w:r w:rsidRPr="00797D89">
        <w:t>.</w:t>
      </w:r>
      <w:r w:rsidR="006824A6">
        <w:t xml:space="preserve"> </w:t>
      </w:r>
    </w:p>
    <w:p w14:paraId="3E021717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ressing the paper onto the fossil surface using a swab soaked in acetone.</w:t>
      </w:r>
    </w:p>
    <w:p w14:paraId="713C956F" w14:textId="2408515A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 xml:space="preserve">Talent </w:t>
      </w:r>
      <w:proofErr w:type="gramStart"/>
      <w:r w:rsidRPr="00797D89">
        <w:rPr>
          <w:lang w:val="en-IN"/>
        </w:rPr>
        <w:t>smooth</w:t>
      </w:r>
      <w:proofErr w:type="gramEnd"/>
      <w:r w:rsidRPr="00797D89">
        <w:rPr>
          <w:lang w:val="en-IN"/>
        </w:rPr>
        <w:t xml:space="preserve"> the frayed edges of the paper into the contours.</w:t>
      </w:r>
    </w:p>
    <w:p w14:paraId="3C3DB97D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discarding a sticky tool and picking up a new toothpick or swab.</w:t>
      </w:r>
    </w:p>
    <w:p w14:paraId="4778789D" w14:textId="77777777" w:rsidR="006824A6" w:rsidRPr="00797D89" w:rsidRDefault="006824A6" w:rsidP="006824A6">
      <w:pPr>
        <w:pStyle w:val="ShotDescription"/>
        <w:ind w:firstLine="0"/>
        <w:rPr>
          <w:lang w:val="en-IN"/>
        </w:rPr>
      </w:pPr>
    </w:p>
    <w:p w14:paraId="2701B51F" w14:textId="0D9BFA4F" w:rsidR="00227FA3" w:rsidRPr="00797D89" w:rsidRDefault="006824A6" w:rsidP="00227FA3">
      <w:pPr>
        <w:pStyle w:val="Narration"/>
        <w:numPr>
          <w:ilvl w:val="1"/>
          <w:numId w:val="3"/>
        </w:numPr>
      </w:pPr>
      <w:r>
        <w:t>To e</w:t>
      </w:r>
      <w:r w:rsidR="00227FA3" w:rsidRPr="00797D89">
        <w:t>liminate air bubbles beneath the paper</w:t>
      </w:r>
      <w:r>
        <w:t xml:space="preserve">, </w:t>
      </w:r>
      <w:r w:rsidR="00227FA3" w:rsidRPr="00797D89">
        <w:t>us</w:t>
      </w:r>
      <w:r>
        <w:t>e</w:t>
      </w:r>
      <w:r w:rsidR="00227FA3" w:rsidRPr="00797D89">
        <w:t xml:space="preserve"> the side of a toothpick to push them gently toward the edges of the bandage </w:t>
      </w:r>
      <w:r w:rsidR="00227FA3" w:rsidRPr="00797D89">
        <w:rPr>
          <w:b/>
          <w:bCs/>
        </w:rPr>
        <w:t>[1]</w:t>
      </w:r>
      <w:r w:rsidR="00227FA3" w:rsidRPr="00797D89">
        <w:t xml:space="preserve">. Once the paper is fully positioned, use a dropper to saturate it with consolidant, applying approximately 1 to 2 drops per square centimeter </w:t>
      </w:r>
      <w:r w:rsidR="00227FA3" w:rsidRPr="00797D89">
        <w:rPr>
          <w:b/>
          <w:bCs/>
        </w:rPr>
        <w:t>[2]</w:t>
      </w:r>
      <w:r w:rsidR="00227FA3" w:rsidRPr="00797D89">
        <w:t xml:space="preserve">. Allow the bandage to dry completely before moving the specimen </w:t>
      </w:r>
      <w:r w:rsidR="00227FA3" w:rsidRPr="00797D89">
        <w:rPr>
          <w:b/>
          <w:bCs/>
        </w:rPr>
        <w:t>[3]</w:t>
      </w:r>
      <w:r w:rsidR="00227FA3" w:rsidRPr="00797D89">
        <w:t>.</w:t>
      </w:r>
    </w:p>
    <w:p w14:paraId="078E2F65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ressing the side of a toothpick against an air bubble and sliding it toward the paper edge.</w:t>
      </w:r>
    </w:p>
    <w:p w14:paraId="1AAB36A1" w14:textId="77777777" w:rsidR="002D46D2" w:rsidRDefault="00227FA3" w:rsidP="002D46D2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using a dropper to apply consolidant over the kozo paper.</w:t>
      </w:r>
    </w:p>
    <w:p w14:paraId="27DFD7C8" w14:textId="524E5649" w:rsidR="002D46D2" w:rsidRPr="002D46D2" w:rsidRDefault="009C7A6C" w:rsidP="002D46D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227FA3" w:rsidRPr="002D46D2">
        <w:rPr>
          <w:lang w:val="en-IN"/>
        </w:rPr>
        <w:t xml:space="preserve">the specimen </w:t>
      </w:r>
      <w:r>
        <w:rPr>
          <w:lang w:val="en-IN"/>
        </w:rPr>
        <w:t>kept for</w:t>
      </w:r>
      <w:r w:rsidR="00227FA3" w:rsidRPr="002D46D2">
        <w:rPr>
          <w:lang w:val="en-IN"/>
        </w:rPr>
        <w:t xml:space="preserve"> dry</w:t>
      </w:r>
      <w:r>
        <w:rPr>
          <w:lang w:val="en-IN"/>
        </w:rPr>
        <w:t>ing</w:t>
      </w:r>
      <w:r w:rsidR="00227FA3" w:rsidRPr="002D46D2">
        <w:rPr>
          <w:lang w:val="en-IN"/>
        </w:rPr>
        <w:t xml:space="preserve"> on the workspace.</w:t>
      </w:r>
    </w:p>
    <w:p w14:paraId="12AE05B2" w14:textId="77777777" w:rsidR="002D46D2" w:rsidRDefault="002D46D2" w:rsidP="002D46D2"/>
    <w:p w14:paraId="30C1FA71" w14:textId="77777777" w:rsidR="002D46D2" w:rsidRPr="002D46D2" w:rsidRDefault="002D46D2" w:rsidP="002D46D2">
      <w:pPr>
        <w:rPr>
          <w:b/>
          <w:bCs/>
        </w:rPr>
      </w:pPr>
    </w:p>
    <w:p w14:paraId="59BF3653" w14:textId="010A5F15" w:rsidR="002D46D2" w:rsidRPr="002D46D2" w:rsidRDefault="002D46D2" w:rsidP="002D46D2">
      <w:pPr>
        <w:pStyle w:val="ListParagraph"/>
        <w:numPr>
          <w:ilvl w:val="0"/>
          <w:numId w:val="3"/>
        </w:numPr>
      </w:pPr>
      <w:r w:rsidRPr="002D46D2">
        <w:rPr>
          <w:b/>
          <w:bCs/>
        </w:rPr>
        <w:t>Making Acrylic Struts</w:t>
      </w:r>
      <w:r w:rsidR="00541DEF">
        <w:rPr>
          <w:b/>
          <w:bCs/>
        </w:rPr>
        <w:t xml:space="preserve"> for Mammoth Humerus</w:t>
      </w:r>
    </w:p>
    <w:p w14:paraId="4BFCEF0A" w14:textId="2A409EBA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To begin creating acrylic struts, measure the height of the space where </w:t>
      </w:r>
      <w:r w:rsidR="006824A6">
        <w:t>they</w:t>
      </w:r>
      <w:r w:rsidRPr="00797D89">
        <w:t xml:space="preserve"> will be placed </w:t>
      </w:r>
      <w:r w:rsidRPr="00797D89">
        <w:rPr>
          <w:b/>
          <w:bCs/>
        </w:rPr>
        <w:t>[</w:t>
      </w:r>
      <w:r w:rsidR="002D46D2">
        <w:rPr>
          <w:b/>
          <w:bCs/>
        </w:rPr>
        <w:t>1</w:t>
      </w:r>
      <w:r w:rsidRPr="00797D89">
        <w:rPr>
          <w:b/>
          <w:bCs/>
        </w:rPr>
        <w:t>]</w:t>
      </w:r>
      <w:r w:rsidRPr="00797D89">
        <w:t xml:space="preserve">. Subtract 0.5 centimeters from this measurement to calculate the final length </w:t>
      </w:r>
      <w:r w:rsidRPr="00797D89">
        <w:rPr>
          <w:b/>
          <w:bCs/>
        </w:rPr>
        <w:t>[</w:t>
      </w:r>
      <w:r w:rsidR="00541DEF">
        <w:rPr>
          <w:b/>
          <w:bCs/>
        </w:rPr>
        <w:t>2-TXT</w:t>
      </w:r>
      <w:r w:rsidRPr="00797D89">
        <w:rPr>
          <w:b/>
          <w:bCs/>
        </w:rPr>
        <w:t>]</w:t>
      </w:r>
      <w:r w:rsidRPr="00797D89">
        <w:t>.</w:t>
      </w:r>
    </w:p>
    <w:p w14:paraId="4A44F0B8" w14:textId="0E105301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measure</w:t>
      </w:r>
      <w:r w:rsidR="002D46D2">
        <w:rPr>
          <w:lang w:val="en-IN"/>
        </w:rPr>
        <w:t>s</w:t>
      </w:r>
      <w:r w:rsidRPr="00797D89">
        <w:rPr>
          <w:lang w:val="en-IN"/>
        </w:rPr>
        <w:t xml:space="preserve"> the vertical gap under the specimen.</w:t>
      </w:r>
    </w:p>
    <w:p w14:paraId="51D3A8BF" w14:textId="375183E9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 xml:space="preserve">Talent marking the desired strut length and width based on the measured </w:t>
      </w:r>
      <w:r w:rsidRPr="00797D89">
        <w:rPr>
          <w:lang w:val="en-IN"/>
        </w:rPr>
        <w:lastRenderedPageBreak/>
        <w:t>height.</w:t>
      </w:r>
      <w:r w:rsidR="00541DEF">
        <w:rPr>
          <w:lang w:val="en-IN"/>
        </w:rPr>
        <w:t xml:space="preserve"> </w:t>
      </w:r>
      <w:r w:rsidR="00541DEF" w:rsidRPr="00541DEF">
        <w:rPr>
          <w:b/>
          <w:bCs/>
          <w:lang w:val="en-IN"/>
        </w:rPr>
        <w:t xml:space="preserve">TXT: </w:t>
      </w:r>
      <w:r w:rsidR="00541DEF" w:rsidRPr="00541DEF">
        <w:rPr>
          <w:b/>
          <w:bCs/>
        </w:rPr>
        <w:t>Select 1–2 cm width for easy placement</w:t>
      </w:r>
      <w:r w:rsidR="002D46D2">
        <w:rPr>
          <w:lang w:val="en-IN"/>
        </w:rPr>
        <w:br/>
      </w:r>
    </w:p>
    <w:p w14:paraId="3FFD826D" w14:textId="77777777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Cut the acrylic to the desired dimensions </w:t>
      </w:r>
      <w:r w:rsidRPr="00797D89">
        <w:rPr>
          <w:b/>
          <w:bCs/>
        </w:rPr>
        <w:t>[1]</w:t>
      </w:r>
      <w:r w:rsidRPr="00797D89">
        <w:t xml:space="preserve">. </w:t>
      </w:r>
      <w:commentRangeStart w:id="3"/>
      <w:r w:rsidRPr="00797D89">
        <w:t xml:space="preserve">If using sheet acrylic, cut it with a saw </w:t>
      </w:r>
      <w:r w:rsidRPr="00797D89">
        <w:rPr>
          <w:b/>
          <w:bCs/>
        </w:rPr>
        <w:t>[2]</w:t>
      </w:r>
      <w:r w:rsidRPr="00797D89">
        <w:t xml:space="preserve">. If using acrylic rods, score the rod with a metal file and snap it along the scored line </w:t>
      </w:r>
      <w:commentRangeEnd w:id="3"/>
      <w:r w:rsidR="006824A6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797D89">
        <w:rPr>
          <w:b/>
          <w:bCs/>
        </w:rPr>
        <w:t>[3]</w:t>
      </w:r>
      <w:r w:rsidRPr="00797D89">
        <w:t xml:space="preserve">. Lay out the required tools, including a clean workstation, paper, pre-cut acrylic, adhesive, consolidant, and acetone </w:t>
      </w:r>
      <w:r w:rsidRPr="00797D89">
        <w:rPr>
          <w:b/>
          <w:bCs/>
        </w:rPr>
        <w:t>[4]</w:t>
      </w:r>
      <w:r w:rsidRPr="00797D89">
        <w:t>.</w:t>
      </w:r>
    </w:p>
    <w:p w14:paraId="7B815DAB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marking the acrylic for cutting.</w:t>
      </w:r>
    </w:p>
    <w:p w14:paraId="2CF373AA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using a saw to cut a sheet of acrylic on a workstation.</w:t>
      </w:r>
    </w:p>
    <w:p w14:paraId="12A9150E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scoring an acrylic rod with a metal file and snapping it.</w:t>
      </w:r>
    </w:p>
    <w:p w14:paraId="7B997AD2" w14:textId="717C9893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neatly arranging all tools, materials, and the cut acrylic on the workstation.</w:t>
      </w:r>
      <w:r w:rsidR="006824A6">
        <w:rPr>
          <w:lang w:val="en-IN"/>
        </w:rPr>
        <w:br/>
      </w:r>
    </w:p>
    <w:p w14:paraId="4A09C818" w14:textId="6D35FCDA" w:rsidR="00227FA3" w:rsidRPr="00797D89" w:rsidRDefault="009C7A6C" w:rsidP="00227FA3">
      <w:pPr>
        <w:pStyle w:val="Narration"/>
        <w:numPr>
          <w:ilvl w:val="1"/>
          <w:numId w:val="3"/>
        </w:numPr>
      </w:pPr>
      <w:r>
        <w:t>Then, t</w:t>
      </w:r>
      <w:r w:rsidR="00227FA3" w:rsidRPr="00797D89">
        <w:t>ear a piece of thick kozo paper</w:t>
      </w:r>
      <w:r w:rsidR="00AA6163">
        <w:t xml:space="preserve"> </w:t>
      </w:r>
      <w:r w:rsidR="00227FA3" w:rsidRPr="00797D89">
        <w:t xml:space="preserve">into a rectangle large enough to wrap around the acrylic strut, leaving a </w:t>
      </w:r>
      <w:proofErr w:type="gramStart"/>
      <w:r w:rsidR="00227FA3" w:rsidRPr="00797D89">
        <w:t>1 to 2 centimeter</w:t>
      </w:r>
      <w:proofErr w:type="gramEnd"/>
      <w:r w:rsidR="00227FA3" w:rsidRPr="00797D89">
        <w:t xml:space="preserve"> overhang at each end </w:t>
      </w:r>
      <w:r w:rsidR="00227FA3" w:rsidRPr="00797D89">
        <w:rPr>
          <w:b/>
          <w:bCs/>
        </w:rPr>
        <w:t>[1]</w:t>
      </w:r>
      <w:r w:rsidR="00227FA3" w:rsidRPr="00797D89">
        <w:t>.</w:t>
      </w:r>
    </w:p>
    <w:p w14:paraId="744E19A8" w14:textId="53F62767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tearing a strip of thick kozo paper and measuring it against the strut to confirm appropriate overhang.</w:t>
      </w:r>
      <w:r w:rsidR="006824A6">
        <w:rPr>
          <w:lang w:val="en-IN"/>
        </w:rPr>
        <w:br/>
      </w:r>
    </w:p>
    <w:p w14:paraId="733B332C" w14:textId="77777777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Apply a broad, thin layer of adhesive to one side of the paper </w:t>
      </w:r>
      <w:r w:rsidRPr="00797D89">
        <w:rPr>
          <w:b/>
          <w:bCs/>
        </w:rPr>
        <w:t>[1]</w:t>
      </w:r>
      <w:r w:rsidRPr="00797D89">
        <w:t xml:space="preserve">. Wrap the adhesive-coated paper around the acrylic strut and press it tightly in place so that the paper adheres to itself </w:t>
      </w:r>
      <w:r w:rsidRPr="00797D89">
        <w:rPr>
          <w:b/>
          <w:bCs/>
        </w:rPr>
        <w:t>[2]</w:t>
      </w:r>
      <w:r w:rsidRPr="00797D89">
        <w:t>.</w:t>
      </w:r>
    </w:p>
    <w:p w14:paraId="4127039D" w14:textId="07CB1C33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 xml:space="preserve">Talent </w:t>
      </w:r>
      <w:r w:rsidR="00541DEF">
        <w:rPr>
          <w:lang w:val="en-IN"/>
        </w:rPr>
        <w:t>applies</w:t>
      </w:r>
      <w:r w:rsidRPr="00797D89">
        <w:rPr>
          <w:lang w:val="en-IN"/>
        </w:rPr>
        <w:t xml:space="preserve"> adhesive to the kozo paper.</w:t>
      </w:r>
    </w:p>
    <w:p w14:paraId="10C275C8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wrapping the coated paper around the strut and firmly pressing the overlap to seal it.</w:t>
      </w:r>
    </w:p>
    <w:p w14:paraId="636A79AB" w14:textId="77777777" w:rsidR="009C7A6C" w:rsidRPr="00797D89" w:rsidRDefault="009C7A6C" w:rsidP="009C7A6C">
      <w:pPr>
        <w:pStyle w:val="ShotDescription"/>
        <w:ind w:firstLine="0"/>
        <w:rPr>
          <w:lang w:val="en-IN"/>
        </w:rPr>
      </w:pPr>
    </w:p>
    <w:p w14:paraId="0F2D21AC" w14:textId="77777777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Place the strut on the workstation with the seam side facing downward </w:t>
      </w:r>
      <w:r w:rsidRPr="00797D89">
        <w:rPr>
          <w:b/>
          <w:bCs/>
        </w:rPr>
        <w:t>[1]</w:t>
      </w:r>
      <w:r w:rsidRPr="00797D89">
        <w:t xml:space="preserve">. Saturate the paper wrapping with 3 to 4 drops of consolidant per linear centimeter and allow it to dry completely </w:t>
      </w:r>
      <w:r w:rsidRPr="00797D89">
        <w:rPr>
          <w:b/>
          <w:bCs/>
        </w:rPr>
        <w:t>[2]</w:t>
      </w:r>
      <w:r w:rsidRPr="00797D89">
        <w:t>.</w:t>
      </w:r>
    </w:p>
    <w:p w14:paraId="517176CF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ositioning the wrapped strut seam-down on a clean surface.</w:t>
      </w:r>
    </w:p>
    <w:p w14:paraId="08E7CD4D" w14:textId="4B1F72B0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using a dropper to apply consolidant evenly across the paper-covered strut.</w:t>
      </w:r>
    </w:p>
    <w:p w14:paraId="218248D9" w14:textId="77777777" w:rsidR="009C7A6C" w:rsidRPr="00797D89" w:rsidRDefault="009C7A6C" w:rsidP="009C7A6C">
      <w:pPr>
        <w:pStyle w:val="ShotDescription"/>
        <w:ind w:firstLine="0"/>
        <w:rPr>
          <w:lang w:val="en-IN"/>
        </w:rPr>
      </w:pPr>
    </w:p>
    <w:p w14:paraId="3FBBBE3E" w14:textId="77777777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Using scissors, cut the excess paper at both ends into box-shaped flaps </w:t>
      </w:r>
      <w:r w:rsidRPr="00797D89">
        <w:rPr>
          <w:b/>
          <w:bCs/>
        </w:rPr>
        <w:t>[1]</w:t>
      </w:r>
      <w:r w:rsidRPr="00797D89">
        <w:t>.</w:t>
      </w:r>
    </w:p>
    <w:p w14:paraId="0AB546BD" w14:textId="34AA5FCF" w:rsidR="002D46D2" w:rsidRDefault="00227FA3" w:rsidP="00AA616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trimming the ends of the wrapped paper into four flaps using small scissors.</w:t>
      </w:r>
    </w:p>
    <w:p w14:paraId="00956495" w14:textId="77777777" w:rsidR="00AA6163" w:rsidRPr="00AA6163" w:rsidRDefault="00AA6163" w:rsidP="00AA6163">
      <w:pPr>
        <w:pStyle w:val="ShotDescription"/>
        <w:ind w:firstLine="0"/>
        <w:rPr>
          <w:lang w:val="en-IN"/>
        </w:rPr>
      </w:pPr>
    </w:p>
    <w:p w14:paraId="2151B8CC" w14:textId="77656A6C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lastRenderedPageBreak/>
        <w:t xml:space="preserve">Flare out the paper flaps </w:t>
      </w:r>
      <w:r w:rsidRPr="00797D89">
        <w:rPr>
          <w:b/>
          <w:bCs/>
        </w:rPr>
        <w:t>[1]</w:t>
      </w:r>
      <w:r w:rsidRPr="00797D89">
        <w:t xml:space="preserve">. Apply adhesive to both the visible end of the acrylic strut and to the flared flaps </w:t>
      </w:r>
      <w:r w:rsidRPr="00797D89">
        <w:rPr>
          <w:b/>
          <w:bCs/>
        </w:rPr>
        <w:t>[2]</w:t>
      </w:r>
      <w:r w:rsidRPr="00797D89">
        <w:t xml:space="preserve">. Cover the exposed end with a small piece of thin kozo paper, making sure it conforms to the flared shape and fully encases the acrylic in composite material </w:t>
      </w:r>
      <w:r w:rsidRPr="00797D89">
        <w:rPr>
          <w:b/>
          <w:bCs/>
        </w:rPr>
        <w:t>[3]</w:t>
      </w:r>
      <w:r w:rsidRPr="00797D89">
        <w:t>.</w:t>
      </w:r>
    </w:p>
    <w:p w14:paraId="572B38EF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spreading the cut flaps outward evenly.</w:t>
      </w:r>
    </w:p>
    <w:p w14:paraId="303405F6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pplying adhesive to the flared flaps and the exposed acrylic end.</w:t>
      </w:r>
    </w:p>
    <w:p w14:paraId="56D57FBD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pplying a small piece of thin kozo paper to the end of the strut and shaping it around the flared composite.</w:t>
      </w:r>
    </w:p>
    <w:p w14:paraId="670E7642" w14:textId="77777777" w:rsidR="00AA6163" w:rsidRDefault="00AA6163" w:rsidP="00AA6163">
      <w:pPr>
        <w:pStyle w:val="ShotDescription"/>
        <w:ind w:firstLine="0"/>
        <w:rPr>
          <w:lang w:val="en-IN"/>
        </w:rPr>
      </w:pPr>
    </w:p>
    <w:p w14:paraId="7FB50E32" w14:textId="5250F182" w:rsidR="002D46D2" w:rsidRPr="00AA6163" w:rsidRDefault="002D46D2" w:rsidP="002D46D2">
      <w:pPr>
        <w:pStyle w:val="ShotDescription"/>
        <w:numPr>
          <w:ilvl w:val="0"/>
          <w:numId w:val="3"/>
        </w:numPr>
        <w:rPr>
          <w:lang w:val="en-IN"/>
        </w:rPr>
      </w:pPr>
      <w:r w:rsidRPr="00AA6163">
        <w:rPr>
          <w:b/>
          <w:bCs/>
        </w:rPr>
        <w:t>Installing Acrylic Struts</w:t>
      </w:r>
    </w:p>
    <w:p w14:paraId="5792598A" w14:textId="6BF44837" w:rsidR="00227FA3" w:rsidRPr="00797D89" w:rsidRDefault="00AA6163" w:rsidP="00227FA3">
      <w:pPr>
        <w:pStyle w:val="Narration"/>
        <w:numPr>
          <w:ilvl w:val="1"/>
          <w:numId w:val="3"/>
        </w:numPr>
      </w:pPr>
      <w:r>
        <w:t>To i</w:t>
      </w:r>
      <w:r w:rsidR="00227FA3" w:rsidRPr="00797D89">
        <w:t>dentify the ideal location for placing the strut</w:t>
      </w:r>
      <w:r>
        <w:t>, se</w:t>
      </w:r>
      <w:r w:rsidR="00227FA3" w:rsidRPr="00797D89">
        <w:t xml:space="preserve">lect a weight-bearing area where both ends can make direct contact with the fossil specimen </w:t>
      </w:r>
      <w:r w:rsidR="00227FA3" w:rsidRPr="00797D89">
        <w:rPr>
          <w:b/>
          <w:bCs/>
        </w:rPr>
        <w:t>[1]</w:t>
      </w:r>
      <w:r w:rsidR="00227FA3" w:rsidRPr="00797D89">
        <w:t xml:space="preserve">. Arrange all necessary tools, including paper, prepared struts, tweezers, adhesive, consolidant, acetone, and preferred implements </w:t>
      </w:r>
      <w:r w:rsidR="00227FA3" w:rsidRPr="00797D89">
        <w:rPr>
          <w:b/>
          <w:bCs/>
        </w:rPr>
        <w:t>[2]</w:t>
      </w:r>
      <w:r w:rsidR="00227FA3" w:rsidRPr="00797D89">
        <w:t xml:space="preserve">. Lay out more swabs and toothpicks than are likely needed </w:t>
      </w:r>
      <w:r w:rsidR="00227FA3" w:rsidRPr="00797D89">
        <w:rPr>
          <w:b/>
          <w:bCs/>
        </w:rPr>
        <w:t>[3]</w:t>
      </w:r>
      <w:r w:rsidR="00227FA3" w:rsidRPr="00797D89">
        <w:t>.</w:t>
      </w:r>
    </w:p>
    <w:p w14:paraId="2481E1D8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WIDE: Talent examining the fossil and pointing out a structurally supportive location for strut placement.</w:t>
      </w:r>
    </w:p>
    <w:p w14:paraId="25C1E5BA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organizing tools, including struts, paper, and adhesive, on the workstation.</w:t>
      </w:r>
    </w:p>
    <w:p w14:paraId="1A96C446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lacing extra swabs and toothpicks nearby for easy access.</w:t>
      </w:r>
    </w:p>
    <w:p w14:paraId="7614BA27" w14:textId="77777777" w:rsidR="00AA6163" w:rsidRPr="00797D89" w:rsidRDefault="00AA6163" w:rsidP="00AA6163">
      <w:pPr>
        <w:pStyle w:val="ShotDescription"/>
        <w:ind w:firstLine="0"/>
        <w:rPr>
          <w:lang w:val="en-IN"/>
        </w:rPr>
      </w:pPr>
    </w:p>
    <w:p w14:paraId="24F471A5" w14:textId="027FD788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Apply adhesive to the selected location on the fossil </w:t>
      </w:r>
      <w:r w:rsidRPr="00797D89">
        <w:rPr>
          <w:b/>
          <w:bCs/>
        </w:rPr>
        <w:t>[1]</w:t>
      </w:r>
      <w:r w:rsidRPr="00797D89">
        <w:t xml:space="preserve">. Place the prepared strut onto the adhesive spot </w:t>
      </w:r>
      <w:r w:rsidRPr="00797D89">
        <w:rPr>
          <w:b/>
          <w:bCs/>
        </w:rPr>
        <w:t>[2]</w:t>
      </w:r>
      <w:r w:rsidRPr="00797D89">
        <w:t xml:space="preserve">. </w:t>
      </w:r>
      <w:commentRangeStart w:id="4"/>
      <w:r w:rsidRPr="00797D89">
        <w:t>Use a toothpick, a swab soaked in acetone, or a paintbrush soaked in acetone</w:t>
      </w:r>
      <w:commentRangeEnd w:id="4"/>
      <w:r w:rsidR="00AA6163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  <w:r w:rsidRPr="00797D89">
        <w:t xml:space="preserve"> to gently press the flared edges of the strut into the surface of the fossil </w:t>
      </w:r>
      <w:r w:rsidRPr="00797D89">
        <w:rPr>
          <w:b/>
          <w:bCs/>
        </w:rPr>
        <w:t>[3</w:t>
      </w:r>
      <w:r w:rsidR="00AA6163">
        <w:rPr>
          <w:b/>
          <w:bCs/>
        </w:rPr>
        <w:t>-TXT</w:t>
      </w:r>
      <w:r w:rsidRPr="00797D89">
        <w:rPr>
          <w:b/>
          <w:bCs/>
        </w:rPr>
        <w:t>]</w:t>
      </w:r>
      <w:r w:rsidRPr="00797D89">
        <w:t xml:space="preserve">. Apply an additional layer of adhesive to the base of the strut and let it dry for several hours before moving forward </w:t>
      </w:r>
      <w:r w:rsidRPr="00797D89">
        <w:rPr>
          <w:b/>
          <w:bCs/>
        </w:rPr>
        <w:t>[</w:t>
      </w:r>
      <w:r w:rsidR="00AA6163">
        <w:rPr>
          <w:b/>
          <w:bCs/>
        </w:rPr>
        <w:t>4</w:t>
      </w:r>
      <w:r w:rsidRPr="00797D89">
        <w:rPr>
          <w:b/>
          <w:bCs/>
        </w:rPr>
        <w:t>]</w:t>
      </w:r>
      <w:r w:rsidRPr="00797D89">
        <w:t>.</w:t>
      </w:r>
    </w:p>
    <w:p w14:paraId="50B893F8" w14:textId="6F1EF260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pplying adhesive to the fossil at the selected placement site.</w:t>
      </w:r>
    </w:p>
    <w:p w14:paraId="54116071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ositioning the strut onto the adhesive-coated area.</w:t>
      </w:r>
    </w:p>
    <w:p w14:paraId="58430CD5" w14:textId="5182D046" w:rsidR="00227FA3" w:rsidRPr="00AA6163" w:rsidRDefault="00227FA3" w:rsidP="00AA616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using a swab soaked in acetone to press the flared edges onto the fossil.</w:t>
      </w:r>
      <w:r w:rsidR="00AA6163">
        <w:rPr>
          <w:lang w:val="en-IN"/>
        </w:rPr>
        <w:t xml:space="preserve"> </w:t>
      </w:r>
      <w:r w:rsidR="00AA6163" w:rsidRPr="00AA6163">
        <w:rPr>
          <w:b/>
          <w:bCs/>
          <w:lang w:val="en-IN"/>
        </w:rPr>
        <w:t xml:space="preserve">TXT: </w:t>
      </w:r>
      <w:r w:rsidR="00AA6163" w:rsidRPr="00AA6163">
        <w:rPr>
          <w:b/>
          <w:bCs/>
        </w:rPr>
        <w:t>If the tool begins to stick, replace it with a fresh one</w:t>
      </w:r>
    </w:p>
    <w:p w14:paraId="1F502DE2" w14:textId="546F0803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pplying more adhesive at the strut base</w:t>
      </w:r>
      <w:r w:rsidR="00D610A0">
        <w:rPr>
          <w:lang w:val="en-IN"/>
        </w:rPr>
        <w:t xml:space="preserve"> and keeping it aside</w:t>
      </w:r>
      <w:r w:rsidRPr="00797D89">
        <w:rPr>
          <w:lang w:val="en-IN"/>
        </w:rPr>
        <w:t>.</w:t>
      </w:r>
      <w:r w:rsidR="00D610A0">
        <w:rPr>
          <w:lang w:val="en-IN"/>
        </w:rPr>
        <w:br/>
      </w:r>
    </w:p>
    <w:p w14:paraId="61FCFD28" w14:textId="3486CD43" w:rsidR="00227FA3" w:rsidRPr="00797D89" w:rsidRDefault="00D610A0" w:rsidP="00227FA3">
      <w:pPr>
        <w:pStyle w:val="Narration"/>
        <w:numPr>
          <w:ilvl w:val="1"/>
          <w:numId w:val="3"/>
        </w:numPr>
      </w:pPr>
      <w:r>
        <w:t>To t</w:t>
      </w:r>
      <w:r w:rsidR="00227FA3" w:rsidRPr="00797D89">
        <w:t>est the</w:t>
      </w:r>
      <w:r>
        <w:t xml:space="preserve"> firm placement of the</w:t>
      </w:r>
      <w:r w:rsidR="00227FA3" w:rsidRPr="00797D89">
        <w:t xml:space="preserve"> strut</w:t>
      </w:r>
      <w:r>
        <w:t>,</w:t>
      </w:r>
      <w:r w:rsidR="00227FA3" w:rsidRPr="00797D89">
        <w:t xml:space="preserve"> apply</w:t>
      </w:r>
      <w:r>
        <w:t xml:space="preserve"> gentle</w:t>
      </w:r>
      <w:r w:rsidR="00227FA3" w:rsidRPr="00797D89">
        <w:t xml:space="preserve"> pressure with fingers or tweezers </w:t>
      </w:r>
      <w:r w:rsidR="00227FA3" w:rsidRPr="00797D89">
        <w:rPr>
          <w:b/>
          <w:bCs/>
        </w:rPr>
        <w:t>[1]</w:t>
      </w:r>
      <w:r w:rsidR="00227FA3" w:rsidRPr="00797D89">
        <w:t xml:space="preserve">. Once confirmed, apply adhesive to the free end of the strut in preparation for securing the next fossil fragment </w:t>
      </w:r>
      <w:r w:rsidR="00227FA3" w:rsidRPr="00797D89">
        <w:rPr>
          <w:b/>
          <w:bCs/>
        </w:rPr>
        <w:t>[2]</w:t>
      </w:r>
      <w:r w:rsidR="00227FA3" w:rsidRPr="00797D89">
        <w:t>.</w:t>
      </w:r>
    </w:p>
    <w:p w14:paraId="4188E15D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gently testing the strut for movement using tweezers.</w:t>
      </w:r>
    </w:p>
    <w:p w14:paraId="3B3A93F6" w14:textId="42934CD5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lastRenderedPageBreak/>
        <w:t>Talent applying adhesive to the exposed end of the strut.</w:t>
      </w:r>
      <w:r w:rsidR="00D610A0">
        <w:rPr>
          <w:lang w:val="en-IN"/>
        </w:rPr>
        <w:br/>
      </w:r>
    </w:p>
    <w:p w14:paraId="514B22C7" w14:textId="77777777" w:rsidR="00227FA3" w:rsidRPr="00797D89" w:rsidRDefault="00227FA3" w:rsidP="00227FA3">
      <w:pPr>
        <w:pStyle w:val="Narration"/>
        <w:numPr>
          <w:ilvl w:val="1"/>
          <w:numId w:val="3"/>
        </w:numPr>
      </w:pPr>
      <w:r w:rsidRPr="00797D89">
        <w:t xml:space="preserve">Place the next fossil fragment onto the prepared adhesive, using assistance if needed </w:t>
      </w:r>
      <w:r w:rsidRPr="00797D89">
        <w:rPr>
          <w:b/>
          <w:bCs/>
        </w:rPr>
        <w:t>[1]</w:t>
      </w:r>
      <w:r w:rsidRPr="00797D89">
        <w:t xml:space="preserve">. Use sandbags or foam blocks to support and stabilize the fossil fragment in position while the adhesive cures </w:t>
      </w:r>
      <w:r w:rsidRPr="00797D89">
        <w:rPr>
          <w:b/>
          <w:bCs/>
        </w:rPr>
        <w:t>[2]</w:t>
      </w:r>
      <w:r w:rsidRPr="00797D89">
        <w:t>.</w:t>
      </w:r>
    </w:p>
    <w:p w14:paraId="4A820109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positioning the second fossil fragment onto the adhesive end of the strut with help from an assistant.</w:t>
      </w:r>
    </w:p>
    <w:p w14:paraId="786EA0D0" w14:textId="2EF34F25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rranging small sandbags or foam blocks around the fragment to hold it steady.</w:t>
      </w:r>
      <w:r w:rsidR="00D610A0">
        <w:rPr>
          <w:lang w:val="en-IN"/>
        </w:rPr>
        <w:br/>
      </w:r>
    </w:p>
    <w:p w14:paraId="471C5701" w14:textId="1314E2FB" w:rsidR="00227FA3" w:rsidRPr="00797D89" w:rsidRDefault="00227FA3" w:rsidP="00227FA3">
      <w:pPr>
        <w:pStyle w:val="Narration"/>
        <w:numPr>
          <w:ilvl w:val="1"/>
          <w:numId w:val="3"/>
        </w:numPr>
      </w:pPr>
      <w:commentRangeStart w:id="5"/>
      <w:r w:rsidRPr="00797D89">
        <w:t xml:space="preserve">Once the strut and attached fossil fragments are stable, use a toothpick, a swab soaked in acetone, or a paintbrush soaked in acetone to press the flared end of the strut firmly into the surface of the fossil </w:t>
      </w:r>
      <w:commentRangeEnd w:id="5"/>
      <w:r w:rsidR="00D610A0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  <w:r w:rsidRPr="00797D89">
        <w:rPr>
          <w:b/>
          <w:bCs/>
        </w:rPr>
        <w:t>[1</w:t>
      </w:r>
      <w:r w:rsidR="00D610A0">
        <w:rPr>
          <w:b/>
          <w:bCs/>
        </w:rPr>
        <w:t>-TXT</w:t>
      </w:r>
      <w:r w:rsidRPr="00797D89">
        <w:rPr>
          <w:b/>
          <w:bCs/>
        </w:rPr>
        <w:t>]</w:t>
      </w:r>
      <w:r w:rsidRPr="00797D89">
        <w:t xml:space="preserve">. Apply internal or external bandages where necessary to ensure that both ends of the strut maintain full contact with the fossil </w:t>
      </w:r>
      <w:r w:rsidRPr="00797D89">
        <w:rPr>
          <w:b/>
          <w:bCs/>
        </w:rPr>
        <w:t>[</w:t>
      </w:r>
      <w:r w:rsidR="009C7A6C">
        <w:rPr>
          <w:b/>
          <w:bCs/>
        </w:rPr>
        <w:t>2</w:t>
      </w:r>
      <w:r w:rsidRPr="00797D89">
        <w:rPr>
          <w:b/>
          <w:bCs/>
        </w:rPr>
        <w:t>]</w:t>
      </w:r>
      <w:r w:rsidRPr="00797D89">
        <w:t xml:space="preserve">. Apply additional internal or external bandages as needed to stabilize the newly positioned fragment or fragments </w:t>
      </w:r>
      <w:r w:rsidRPr="00797D89">
        <w:rPr>
          <w:b/>
          <w:bCs/>
        </w:rPr>
        <w:t>[</w:t>
      </w:r>
      <w:r w:rsidR="00D610A0">
        <w:rPr>
          <w:b/>
          <w:bCs/>
        </w:rPr>
        <w:t>3</w:t>
      </w:r>
      <w:r w:rsidRPr="00797D89">
        <w:rPr>
          <w:b/>
          <w:bCs/>
        </w:rPr>
        <w:t>]</w:t>
      </w:r>
      <w:r w:rsidRPr="00797D89">
        <w:t>.</w:t>
      </w:r>
    </w:p>
    <w:p w14:paraId="25429C8E" w14:textId="235472AE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using a swab soaked in acetone to gently press the flared strut end onto the fossil.</w:t>
      </w:r>
      <w:r w:rsidR="009C7A6C">
        <w:rPr>
          <w:lang w:val="en-IN"/>
        </w:rPr>
        <w:t xml:space="preserve"> </w:t>
      </w:r>
      <w:r w:rsidR="009C7A6C" w:rsidRPr="009C7A6C">
        <w:rPr>
          <w:b/>
          <w:bCs/>
          <w:lang w:val="en-IN"/>
        </w:rPr>
        <w:t xml:space="preserve">TXT: </w:t>
      </w:r>
      <w:r w:rsidR="009C7A6C" w:rsidRPr="009C7A6C">
        <w:rPr>
          <w:b/>
          <w:bCs/>
        </w:rPr>
        <w:t xml:space="preserve">If </w:t>
      </w:r>
      <w:r w:rsidR="00D610A0">
        <w:rPr>
          <w:b/>
          <w:bCs/>
        </w:rPr>
        <w:t xml:space="preserve">the </w:t>
      </w:r>
      <w:r w:rsidR="009C7A6C" w:rsidRPr="009C7A6C">
        <w:rPr>
          <w:b/>
          <w:bCs/>
        </w:rPr>
        <w:t>tool sticks, replace it</w:t>
      </w:r>
      <w:r w:rsidR="009C7A6C" w:rsidRPr="009C7A6C">
        <w:t xml:space="preserve"> </w:t>
      </w:r>
    </w:p>
    <w:p w14:paraId="54753EBC" w14:textId="77777777" w:rsidR="00227FA3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pplying a paper bandage over the strut’s ends to secure them in place.</w:t>
      </w:r>
    </w:p>
    <w:p w14:paraId="30F48744" w14:textId="77777777" w:rsidR="00227FA3" w:rsidRPr="00797D89" w:rsidRDefault="00227FA3" w:rsidP="00227FA3">
      <w:pPr>
        <w:pStyle w:val="ShotDescription"/>
        <w:numPr>
          <w:ilvl w:val="2"/>
          <w:numId w:val="3"/>
        </w:numPr>
        <w:rPr>
          <w:lang w:val="en-IN"/>
        </w:rPr>
      </w:pPr>
      <w:r w:rsidRPr="00797D89">
        <w:rPr>
          <w:lang w:val="en-IN"/>
        </w:rPr>
        <w:t>Talent applying another bandage to reinforce the newly positioned fossil fragment.</w:t>
      </w:r>
    </w:p>
    <w:p w14:paraId="2FF614CB" w14:textId="77777777" w:rsidR="00227FA3" w:rsidRPr="004F225E" w:rsidRDefault="00227FA3" w:rsidP="00227FA3">
      <w:pPr>
        <w:rPr>
          <w:lang w:val="en-IN"/>
        </w:rPr>
      </w:pPr>
    </w:p>
    <w:p w14:paraId="09689C4F" w14:textId="5F828ED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8A8A7D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C7A6C">
        <w:rPr>
          <w:rFonts w:eastAsia="Times New Roman" w:cstheme="minorHAnsi"/>
          <w:bCs/>
        </w:rPr>
        <w:t>8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CF515CF" w14:textId="77777777" w:rsidR="002D46D2" w:rsidRDefault="002D46D2" w:rsidP="002D46D2">
      <w:pPr>
        <w:pStyle w:val="Narration"/>
        <w:numPr>
          <w:ilvl w:val="1"/>
          <w:numId w:val="3"/>
        </w:numPr>
      </w:pPr>
      <w:r w:rsidRPr="002932A7">
        <w:t xml:space="preserve">The specimen remained structurally intact and could withstand vertical positioning without damage after reconstruction </w:t>
      </w:r>
      <w:r w:rsidRPr="002932A7">
        <w:rPr>
          <w:b/>
        </w:rPr>
        <w:t>[1]</w:t>
      </w:r>
      <w:r w:rsidRPr="002932A7">
        <w:t>.</w:t>
      </w:r>
    </w:p>
    <w:p w14:paraId="21528429" w14:textId="40A03266" w:rsidR="002D46D2" w:rsidRPr="00C602E8" w:rsidRDefault="002D46D2" w:rsidP="002D46D2">
      <w:pPr>
        <w:pStyle w:val="ShotDescription"/>
        <w:numPr>
          <w:ilvl w:val="2"/>
          <w:numId w:val="3"/>
        </w:numPr>
        <w:rPr>
          <w:lang w:val="en-IN"/>
        </w:rPr>
      </w:pPr>
      <w:r w:rsidRPr="00C602E8">
        <w:rPr>
          <w:lang w:val="en-IN"/>
        </w:rPr>
        <w:t xml:space="preserve">LAB MEDIA: Figure 14A. </w:t>
      </w:r>
    </w:p>
    <w:p w14:paraId="75A4EA30" w14:textId="035C64F2" w:rsidR="002D46D2" w:rsidRDefault="002D46D2" w:rsidP="002D46D2">
      <w:pPr>
        <w:pStyle w:val="Narration"/>
        <w:numPr>
          <w:ilvl w:val="1"/>
          <w:numId w:val="3"/>
        </w:numPr>
      </w:pPr>
      <w:r w:rsidRPr="002932A7">
        <w:t>During imaging</w:t>
      </w:r>
      <w:r w:rsidR="00D610A0">
        <w:t>,</w:t>
      </w:r>
      <w:r w:rsidRPr="002932A7">
        <w:t xml:space="preserve"> X-rays showed limited visibility of composite repairs </w:t>
      </w:r>
      <w:r w:rsidRPr="002932A7">
        <w:rPr>
          <w:b/>
        </w:rPr>
        <w:t>[1]</w:t>
      </w:r>
      <w:r w:rsidRPr="002932A7">
        <w:t xml:space="preserve">, while the acrylic struts appeared translucent and produced no imaging artifacts </w:t>
      </w:r>
      <w:r w:rsidRPr="002932A7">
        <w:rPr>
          <w:b/>
        </w:rPr>
        <w:t>[2]</w:t>
      </w:r>
      <w:r w:rsidRPr="002932A7">
        <w:t>.</w:t>
      </w:r>
    </w:p>
    <w:p w14:paraId="52B936B6" w14:textId="587F3F91" w:rsidR="002D46D2" w:rsidRPr="00C602E8" w:rsidRDefault="002D46D2" w:rsidP="002D46D2">
      <w:pPr>
        <w:pStyle w:val="ShotDescription"/>
        <w:numPr>
          <w:ilvl w:val="2"/>
          <w:numId w:val="3"/>
        </w:numPr>
        <w:rPr>
          <w:lang w:val="en-IN"/>
        </w:rPr>
      </w:pPr>
      <w:r w:rsidRPr="00C602E8">
        <w:rPr>
          <w:lang w:val="en-IN"/>
        </w:rPr>
        <w:t xml:space="preserve">LAB MEDIA: Figure 14D. </w:t>
      </w:r>
    </w:p>
    <w:p w14:paraId="2674C6F3" w14:textId="2EB0E764" w:rsidR="002D46D2" w:rsidRPr="002932A7" w:rsidRDefault="002D46D2" w:rsidP="002D46D2">
      <w:pPr>
        <w:pStyle w:val="ShotDescription"/>
        <w:numPr>
          <w:ilvl w:val="2"/>
          <w:numId w:val="3"/>
        </w:numPr>
        <w:rPr>
          <w:lang w:val="en-IN"/>
        </w:rPr>
      </w:pPr>
      <w:r w:rsidRPr="00C602E8">
        <w:rPr>
          <w:lang w:val="en-IN"/>
        </w:rPr>
        <w:t xml:space="preserve">LAB MEDIA: Figure 14D. </w:t>
      </w:r>
      <w:r w:rsidRPr="00C602E8">
        <w:rPr>
          <w:i/>
          <w:iCs/>
          <w:color w:val="0070C0"/>
          <w:lang w:val="en-IN"/>
        </w:rPr>
        <w:t xml:space="preserve">Video editor: Highlight </w:t>
      </w:r>
      <w:r w:rsidR="00C602E8">
        <w:rPr>
          <w:i/>
          <w:iCs/>
          <w:color w:val="0070C0"/>
          <w:lang w:val="en-IN"/>
        </w:rPr>
        <w:t xml:space="preserve">the </w:t>
      </w:r>
      <w:r w:rsidR="00C602E8" w:rsidRPr="00C602E8">
        <w:rPr>
          <w:i/>
          <w:iCs/>
          <w:color w:val="0070C0"/>
          <w:lang w:val="en-IN"/>
        </w:rPr>
        <w:t xml:space="preserve">region marked by </w:t>
      </w:r>
      <w:r w:rsidR="00C602E8">
        <w:rPr>
          <w:i/>
          <w:iCs/>
          <w:color w:val="0070C0"/>
          <w:lang w:val="en-IN"/>
        </w:rPr>
        <w:t xml:space="preserve">the </w:t>
      </w:r>
      <w:r w:rsidR="00C602E8" w:rsidRPr="00C602E8">
        <w:rPr>
          <w:i/>
          <w:iCs/>
          <w:color w:val="0070C0"/>
          <w:lang w:val="en-IN"/>
        </w:rPr>
        <w:t>yellow arrows</w:t>
      </w:r>
    </w:p>
    <w:p w14:paraId="69012228" w14:textId="24D4EB2E" w:rsidR="002D46D2" w:rsidRDefault="002D46D2" w:rsidP="002D46D2">
      <w:pPr>
        <w:pStyle w:val="Narration"/>
        <w:numPr>
          <w:ilvl w:val="1"/>
          <w:numId w:val="3"/>
        </w:numPr>
      </w:pPr>
      <w:r w:rsidRPr="002932A7">
        <w:t xml:space="preserve">Computed tomography scans from the University of Texas CT Lab revealed faint shadows for the composite material </w:t>
      </w:r>
      <w:r w:rsidRPr="002932A7">
        <w:rPr>
          <w:b/>
        </w:rPr>
        <w:t>[1]</w:t>
      </w:r>
      <w:r w:rsidRPr="002932A7">
        <w:t xml:space="preserve"> and uniform gray for the acrylic struts, both free of imaging artifacts </w:t>
      </w:r>
      <w:r w:rsidRPr="002932A7">
        <w:rPr>
          <w:b/>
        </w:rPr>
        <w:t>[</w:t>
      </w:r>
      <w:r w:rsidR="00C602E8">
        <w:rPr>
          <w:b/>
        </w:rPr>
        <w:t>2</w:t>
      </w:r>
      <w:r w:rsidRPr="002932A7">
        <w:rPr>
          <w:b/>
        </w:rPr>
        <w:t>]</w:t>
      </w:r>
      <w:r w:rsidRPr="002932A7">
        <w:t>.</w:t>
      </w:r>
    </w:p>
    <w:p w14:paraId="6B88361D" w14:textId="1E33C827" w:rsidR="002D46D2" w:rsidRPr="006824A6" w:rsidRDefault="002D46D2" w:rsidP="002D46D2">
      <w:pPr>
        <w:pStyle w:val="ShotDescription"/>
        <w:numPr>
          <w:ilvl w:val="2"/>
          <w:numId w:val="3"/>
        </w:numPr>
        <w:rPr>
          <w:lang w:val="en-IN"/>
        </w:rPr>
      </w:pPr>
      <w:r w:rsidRPr="006824A6">
        <w:rPr>
          <w:lang w:val="en-IN"/>
        </w:rPr>
        <w:t xml:space="preserve">LAB MEDIA: Figure 14E. </w:t>
      </w:r>
      <w:r w:rsidRPr="006824A6">
        <w:rPr>
          <w:i/>
          <w:iCs/>
          <w:color w:val="0070C0"/>
          <w:lang w:val="en-IN"/>
        </w:rPr>
        <w:t>Video editor: Highlight the faint gray areas surrounding the bone</w:t>
      </w:r>
      <w:r w:rsidRPr="006824A6">
        <w:rPr>
          <w:color w:val="0070C0"/>
          <w:lang w:val="en-IN"/>
        </w:rPr>
        <w:t xml:space="preserve"> </w:t>
      </w:r>
    </w:p>
    <w:p w14:paraId="2978943A" w14:textId="77777777" w:rsidR="00C602E8" w:rsidRPr="002932A7" w:rsidRDefault="002D46D2" w:rsidP="00C602E8">
      <w:pPr>
        <w:pStyle w:val="ShotDescription"/>
        <w:numPr>
          <w:ilvl w:val="2"/>
          <w:numId w:val="3"/>
        </w:numPr>
        <w:rPr>
          <w:lang w:val="en-IN"/>
        </w:rPr>
      </w:pPr>
      <w:r w:rsidRPr="006824A6">
        <w:rPr>
          <w:lang w:val="en-IN"/>
        </w:rPr>
        <w:t>LAB MEDIA: Figure 14E</w:t>
      </w:r>
      <w:r w:rsidRPr="002932A7">
        <w:rPr>
          <w:b/>
          <w:bCs/>
          <w:lang w:val="en-IN"/>
        </w:rPr>
        <w:t>.</w:t>
      </w:r>
      <w:r w:rsidRPr="002932A7">
        <w:rPr>
          <w:lang w:val="en-IN"/>
        </w:rPr>
        <w:t xml:space="preserve"> </w:t>
      </w:r>
      <w:r w:rsidRPr="006824A6">
        <w:rPr>
          <w:i/>
          <w:iCs/>
          <w:color w:val="0070C0"/>
          <w:lang w:val="en-IN"/>
        </w:rPr>
        <w:t>Video editor:</w:t>
      </w:r>
      <w:r w:rsidRPr="002932A7">
        <w:rPr>
          <w:lang w:val="en-IN"/>
        </w:rPr>
        <w:t xml:space="preserve"> </w:t>
      </w:r>
      <w:r w:rsidR="00C602E8" w:rsidRPr="00C602E8">
        <w:rPr>
          <w:i/>
          <w:iCs/>
          <w:color w:val="0070C0"/>
          <w:lang w:val="en-IN"/>
        </w:rPr>
        <w:t xml:space="preserve">Video editor: Highlight </w:t>
      </w:r>
      <w:r w:rsidR="00C602E8">
        <w:rPr>
          <w:i/>
          <w:iCs/>
          <w:color w:val="0070C0"/>
          <w:lang w:val="en-IN"/>
        </w:rPr>
        <w:t xml:space="preserve">the </w:t>
      </w:r>
      <w:r w:rsidR="00C602E8" w:rsidRPr="00C602E8">
        <w:rPr>
          <w:i/>
          <w:iCs/>
          <w:color w:val="0070C0"/>
          <w:lang w:val="en-IN"/>
        </w:rPr>
        <w:t xml:space="preserve">region marked by </w:t>
      </w:r>
      <w:r w:rsidR="00C602E8">
        <w:rPr>
          <w:i/>
          <w:iCs/>
          <w:color w:val="0070C0"/>
          <w:lang w:val="en-IN"/>
        </w:rPr>
        <w:t xml:space="preserve">the </w:t>
      </w:r>
      <w:r w:rsidR="00C602E8" w:rsidRPr="00C602E8">
        <w:rPr>
          <w:i/>
          <w:iCs/>
          <w:color w:val="0070C0"/>
          <w:lang w:val="en-IN"/>
        </w:rPr>
        <w:t>yellow arrows</w:t>
      </w:r>
    </w:p>
    <w:p w14:paraId="3E788B1E" w14:textId="77777777" w:rsidR="002D46D2" w:rsidRDefault="002D46D2" w:rsidP="002D46D2">
      <w:pPr>
        <w:pStyle w:val="Narration"/>
        <w:numPr>
          <w:ilvl w:val="1"/>
          <w:numId w:val="3"/>
        </w:numPr>
      </w:pPr>
      <w:r w:rsidRPr="002932A7">
        <w:t xml:space="preserve">No beam hardening artifacts were observed in the acrylic or composite materials during computed tomography scanning </w:t>
      </w:r>
      <w:r w:rsidRPr="002932A7">
        <w:rPr>
          <w:b/>
        </w:rPr>
        <w:t>[1]</w:t>
      </w:r>
      <w:r w:rsidRPr="002932A7">
        <w:t>.</w:t>
      </w:r>
    </w:p>
    <w:p w14:paraId="317DD03F" w14:textId="733F53E6" w:rsidR="002D46D2" w:rsidRPr="006824A6" w:rsidRDefault="002D46D2" w:rsidP="002D46D2">
      <w:pPr>
        <w:pStyle w:val="ShotDescription"/>
        <w:numPr>
          <w:ilvl w:val="2"/>
          <w:numId w:val="3"/>
        </w:numPr>
        <w:rPr>
          <w:lang w:val="en-IN"/>
        </w:rPr>
      </w:pPr>
      <w:r w:rsidRPr="006824A6">
        <w:rPr>
          <w:lang w:val="en-IN"/>
        </w:rPr>
        <w:t>LAB MEDIA: Figure 15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9-04T07:53:00Z" w:initials="PS">
    <w:p w14:paraId="7F14069C" w14:textId="77777777" w:rsidR="006824A6" w:rsidRDefault="006824A6" w:rsidP="006824A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hat are you going to use </w:t>
      </w:r>
      <w:r>
        <w:rPr>
          <w:color w:val="000000"/>
        </w:rPr>
        <w:t>toothpick, a swab soaked in acetone, or a paintbrush?</w:t>
      </w:r>
    </w:p>
  </w:comment>
  <w:comment w:id="3" w:author="Pallavi  Sharma" w:date="2025-09-04T07:55:00Z" w:initials="PS">
    <w:p w14:paraId="20C05D07" w14:textId="77777777" w:rsidR="006824A6" w:rsidRDefault="006824A6" w:rsidP="006824A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hat are you going to use acrylic sheet or acrylic rods?</w:t>
      </w:r>
    </w:p>
  </w:comment>
  <w:comment w:id="4" w:author="Pallavi  Sharma" w:date="2025-09-04T08:03:00Z" w:initials="PS">
    <w:p w14:paraId="3ACD8F93" w14:textId="77777777" w:rsidR="00AA6163" w:rsidRDefault="00AA6163" w:rsidP="00AA6163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hat are you going to use </w:t>
      </w:r>
      <w:r>
        <w:rPr>
          <w:color w:val="000000"/>
        </w:rPr>
        <w:t>toothpick, a swab soaked in acetone, or a paintbrush?</w:t>
      </w:r>
    </w:p>
  </w:comment>
  <w:comment w:id="5" w:author="Pallavi  Sharma" w:date="2025-09-04T14:29:00Z" w:initials="PS">
    <w:p w14:paraId="046D1BF9" w14:textId="77777777" w:rsidR="00D610A0" w:rsidRDefault="00D610A0" w:rsidP="00D610A0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s: What are you going to use toothpick, a swab soaked in acetone, or a paintbrush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F14069C" w15:done="0"/>
  <w15:commentEx w15:paraId="20C05D07" w15:done="0"/>
  <w15:commentEx w15:paraId="3ACD8F93" w15:done="0"/>
  <w15:commentEx w15:paraId="046D1BF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E6C21CC" w16cex:dateUtc="2025-09-04T02:23:00Z"/>
  <w16cex:commentExtensible w16cex:durableId="75EA5B2D" w16cex:dateUtc="2025-09-04T02:25:00Z"/>
  <w16cex:commentExtensible w16cex:durableId="0802C982" w16cex:dateUtc="2025-09-04T02:33:00Z"/>
  <w16cex:commentExtensible w16cex:durableId="45AA01E3" w16cex:dateUtc="2025-09-04T08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F14069C" w16cid:durableId="2E6C21CC"/>
  <w16cid:commentId w16cid:paraId="20C05D07" w16cid:durableId="75EA5B2D"/>
  <w16cid:commentId w16cid:paraId="3ACD8F93" w16cid:durableId="0802C982"/>
  <w16cid:commentId w16cid:paraId="046D1BF9" w16cid:durableId="45AA01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96DBC" w14:textId="77777777" w:rsidR="0055241D" w:rsidRDefault="0055241D">
      <w:r>
        <w:separator/>
      </w:r>
    </w:p>
    <w:p w14:paraId="61A3AF9E" w14:textId="77777777" w:rsidR="0055241D" w:rsidRDefault="0055241D"/>
  </w:endnote>
  <w:endnote w:type="continuationSeparator" w:id="0">
    <w:p w14:paraId="7A69564C" w14:textId="77777777" w:rsidR="0055241D" w:rsidRDefault="0055241D">
      <w:r>
        <w:continuationSeparator/>
      </w:r>
    </w:p>
    <w:p w14:paraId="36209BE5" w14:textId="77777777" w:rsidR="0055241D" w:rsidRDefault="005524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E0B5C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326C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C6C580" w14:textId="77777777" w:rsidR="0055241D" w:rsidRDefault="0055241D">
      <w:r>
        <w:separator/>
      </w:r>
    </w:p>
    <w:p w14:paraId="26937AFF" w14:textId="77777777" w:rsidR="0055241D" w:rsidRDefault="0055241D"/>
  </w:footnote>
  <w:footnote w:type="continuationSeparator" w:id="0">
    <w:p w14:paraId="3D70A777" w14:textId="77777777" w:rsidR="0055241D" w:rsidRDefault="0055241D">
      <w:r>
        <w:continuationSeparator/>
      </w:r>
    </w:p>
    <w:p w14:paraId="25D5502F" w14:textId="77777777" w:rsidR="0055241D" w:rsidRDefault="005524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9F7E75"/>
    <w:multiLevelType w:val="multilevel"/>
    <w:tmpl w:val="1F02F148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eastAsia="Calibri" w:hAnsiTheme="majorHAnsi" w:cstheme="majorHAnsi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0E32098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55628189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7FA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6D2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1DEF"/>
    <w:rsid w:val="00544E06"/>
    <w:rsid w:val="005463CB"/>
    <w:rsid w:val="00547699"/>
    <w:rsid w:val="0055241D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4A6"/>
    <w:rsid w:val="0069665E"/>
    <w:rsid w:val="006A0250"/>
    <w:rsid w:val="006A0AFD"/>
    <w:rsid w:val="006A14A2"/>
    <w:rsid w:val="006A1B4F"/>
    <w:rsid w:val="006A21CB"/>
    <w:rsid w:val="006A6324"/>
    <w:rsid w:val="006B026D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428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0B14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C5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A6C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6163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49D"/>
    <w:rsid w:val="00C428F1"/>
    <w:rsid w:val="00C602B2"/>
    <w:rsid w:val="00C602E8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10A0"/>
    <w:rsid w:val="00D6314B"/>
    <w:rsid w:val="00D654B4"/>
    <w:rsid w:val="00D662C7"/>
    <w:rsid w:val="00D712A3"/>
    <w:rsid w:val="00D75084"/>
    <w:rsid w:val="00D75193"/>
    <w:rsid w:val="00D7547B"/>
    <w:rsid w:val="00D80DEB"/>
    <w:rsid w:val="00D841B7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26C0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27FA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27FA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27FA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27FA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27FA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27FA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D841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vie.morley.pro@gmail.com" TargetMode="External"/><Relationship Id="rId13" Type="http://schemas.openxmlformats.org/officeDocument/2006/relationships/hyperlink" Target="https://obsproject.com/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mailto:dava_butler@baylor.edu" TargetMode="External"/><Relationship Id="rId12" Type="http://schemas.openxmlformats.org/officeDocument/2006/relationships/hyperlink" Target="mailto:dava_butler@baylor.edu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aniel_peppe@baylor.edu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hyperlink" Target="mailto:anita_benedict@baylor.edu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indsey_yann@nps.gov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1EB3035D6739400991A73F40CEF66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C098E-DDEF-451B-A97D-D057E9661B61}"/>
      </w:docPartPr>
      <w:docPartBody>
        <w:p w:rsidR="00000000" w:rsidRDefault="002F091C" w:rsidP="002F091C">
          <w:pPr>
            <w:pStyle w:val="1EB3035D6739400991A73F40CEF663B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0975C17FF994757A8EE70F0D72A9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2FBF0-6B66-4546-A0C3-8D1C1DF27AD7}"/>
      </w:docPartPr>
      <w:docPartBody>
        <w:p w:rsidR="00000000" w:rsidRDefault="002F091C" w:rsidP="002F091C">
          <w:pPr>
            <w:pStyle w:val="30975C17FF994757A8EE70F0D72A96F6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69456140F6A040B699493D9E6CC4E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12203-CAEE-4644-B38D-C540B4072C8B}"/>
      </w:docPartPr>
      <w:docPartBody>
        <w:p w:rsidR="00000000" w:rsidRDefault="002F091C" w:rsidP="002F091C">
          <w:pPr>
            <w:pStyle w:val="69456140F6A040B699493D9E6CC4EF7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AE5B21C2555445FE93694F470CFC5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D0CB4-D377-4D2C-A42C-2ECF36097C4C}"/>
      </w:docPartPr>
      <w:docPartBody>
        <w:p w:rsidR="00000000" w:rsidRDefault="002F091C" w:rsidP="002F091C">
          <w:pPr>
            <w:pStyle w:val="AE5B21C2555445FE93694F470CFC5964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DF63D85C58A841FEB3A94F22DDFDF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5E616-83DB-43C0-92A1-BE4FAA132B6C}"/>
      </w:docPartPr>
      <w:docPartBody>
        <w:p w:rsidR="00000000" w:rsidRDefault="002F091C" w:rsidP="002F091C">
          <w:pPr>
            <w:pStyle w:val="DF63D85C58A841FEB3A94F22DDFDF2E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6B94E35482A44208E57B22779B42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13D2E-AD4F-4116-AF56-7D1F42DEB350}"/>
      </w:docPartPr>
      <w:docPartBody>
        <w:p w:rsidR="00000000" w:rsidRDefault="002F091C" w:rsidP="002F091C">
          <w:pPr>
            <w:pStyle w:val="26B94E35482A44208E57B22779B4263B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623EECB0CC8441CB7AF8F4A5E1B1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18E1D-8EFB-4C2B-8D0F-E33784BC0231}"/>
      </w:docPartPr>
      <w:docPartBody>
        <w:p w:rsidR="00000000" w:rsidRDefault="002F091C" w:rsidP="002F091C">
          <w:pPr>
            <w:pStyle w:val="F623EECB0CC8441CB7AF8F4A5E1B16EE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091C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026D"/>
    <w:rsid w:val="006B2B83"/>
    <w:rsid w:val="00706437"/>
    <w:rsid w:val="00706CE8"/>
    <w:rsid w:val="00716A63"/>
    <w:rsid w:val="00741C3F"/>
    <w:rsid w:val="00753425"/>
    <w:rsid w:val="007571D3"/>
    <w:rsid w:val="007575BF"/>
    <w:rsid w:val="0077793F"/>
    <w:rsid w:val="00780AEF"/>
    <w:rsid w:val="00792E1F"/>
    <w:rsid w:val="007B72C5"/>
    <w:rsid w:val="007F1F0B"/>
    <w:rsid w:val="00801C92"/>
    <w:rsid w:val="00886687"/>
    <w:rsid w:val="008A06BD"/>
    <w:rsid w:val="008B6C5B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3410E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EB3035D6739400991A73F40CEF663B2">
    <w:name w:val="1EB3035D6739400991A73F40CEF663B2"/>
    <w:rsid w:val="002F091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0975C17FF994757A8EE70F0D72A96F6">
    <w:name w:val="30975C17FF994757A8EE70F0D72A96F6"/>
    <w:rsid w:val="002F091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9456140F6A040B699493D9E6CC4EF7F">
    <w:name w:val="69456140F6A040B699493D9E6CC4EF7F"/>
    <w:rsid w:val="002F091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E5B21C2555445FE93694F470CFC5964">
    <w:name w:val="AE5B21C2555445FE93694F470CFC5964"/>
    <w:rsid w:val="002F091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F63D85C58A841FEB3A94F22DDFDF2E5">
    <w:name w:val="DF63D85C58A841FEB3A94F22DDFDF2E5"/>
    <w:rsid w:val="002F091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6B94E35482A44208E57B22779B4263B">
    <w:name w:val="26B94E35482A44208E57B22779B4263B"/>
    <w:rsid w:val="002F091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23EECB0CC8441CB7AF8F4A5E1B16EE">
    <w:name w:val="F623EECB0CC8441CB7AF8F4A5E1B16EE"/>
    <w:rsid w:val="002F091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2</Pages>
  <Words>2842</Words>
  <Characters>14669</Characters>
  <Application>Microsoft Office Word</Application>
  <DocSecurity>0</DocSecurity>
  <Lines>341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3</cp:revision>
  <dcterms:created xsi:type="dcterms:W3CDTF">2025-01-20T00:16:00Z</dcterms:created>
  <dcterms:modified xsi:type="dcterms:W3CDTF">2025-09-04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